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4B105D37" w:rsidR="00674F6E" w:rsidRDefault="00674F6E" w:rsidP="005921FD">
          <w:pPr>
            <w:ind w:firstLine="0"/>
          </w:pPr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lastRenderedPageBreak/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608AC513" w:rsidR="003101D0" w:rsidRDefault="00CB255C" w:rsidP="00CB755D">
      <w:pPr>
        <w:pStyle w:val="Cmsor1"/>
        <w:pageBreakBefore/>
        <w:numPr>
          <w:ilvl w:val="0"/>
          <w:numId w:val="19"/>
        </w:numPr>
      </w:pPr>
      <w:proofErr w:type="spellStart"/>
      <w:r>
        <w:lastRenderedPageBreak/>
        <w:t>Webots</w:t>
      </w:r>
      <w:proofErr w:type="spellEnd"/>
      <w:r>
        <w:t xml:space="preserve"> szimulációs környezet</w:t>
      </w:r>
    </w:p>
    <w:p w14:paraId="19D7A2DE" w14:textId="7281747F" w:rsidR="003A5EC2" w:rsidRDefault="00CB255C" w:rsidP="00037D0C">
      <w:pPr>
        <w:pStyle w:val="Firstparagraph"/>
      </w:pPr>
      <w:r>
        <w:t xml:space="preserve">A projekt megvalósítása a </w:t>
      </w:r>
      <w:proofErr w:type="spellStart"/>
      <w:r>
        <w:t>Webots</w:t>
      </w:r>
      <w:proofErr w:type="spellEnd"/>
      <w:r>
        <w:t xml:space="preserve"> szimulációs környezetben történik</w:t>
      </w:r>
      <w:r w:rsidR="00382B92">
        <w:t>, a</w:t>
      </w:r>
      <w:r w:rsidR="00465758">
        <w:t>z út</w:t>
      </w:r>
      <w:r w:rsidR="000878A7">
        <w:t>hálózat</w:t>
      </w:r>
      <w:r w:rsidR="00465758">
        <w:t xml:space="preserve"> </w:t>
      </w:r>
      <w:r w:rsidR="00382B92">
        <w:t>megépítése előtt elengedhetetlen fontosságú annak megismerése.</w:t>
      </w:r>
    </w:p>
    <w:p w14:paraId="008FD99F" w14:textId="750A1961" w:rsidR="003A5EC2" w:rsidRDefault="00382B92" w:rsidP="003A5EC2">
      <w:r>
        <w:t xml:space="preserve">A </w:t>
      </w:r>
      <w:proofErr w:type="spellStart"/>
      <w:r>
        <w:t>Webots</w:t>
      </w:r>
      <w:proofErr w:type="spellEnd"/>
      <w:r>
        <w:t xml:space="preserve"> egy nyílt forráskódú szimulátor, melyet kifejezetten robotikai kísérletekhez fejlesztettek, nagy hangsúlyt fektetve a valósághű fizikai modellezésre és részletes 3D-s környezetre. A program </w:t>
      </w:r>
      <w:r w:rsidR="00231D52">
        <w:t>lehetőséget nyújt különböző robotok és járművek, illetve ezek szenzorjainak szimulációjára, valamint saját virtuális világ elkészítésére.</w:t>
      </w:r>
    </w:p>
    <w:p w14:paraId="299C5A5E" w14:textId="28DDD72E" w:rsidR="003A5EC2" w:rsidRDefault="00231D52" w:rsidP="003A5EC2">
      <w:r>
        <w:t>A környezet megismerése során különösen nagy figyelmet kapnak a következő területek</w:t>
      </w:r>
      <w:r w:rsidR="003A5EC2">
        <w:t>:</w:t>
      </w:r>
    </w:p>
    <w:p w14:paraId="25F74A5A" w14:textId="2DB0C193" w:rsidR="00231D52" w:rsidRDefault="00231D52" w:rsidP="00367924">
      <w:pPr>
        <w:pStyle w:val="Listaszerbekezds"/>
      </w:pPr>
      <w:r>
        <w:t>kezelőfelület</w:t>
      </w:r>
    </w:p>
    <w:p w14:paraId="2F54B601" w14:textId="43E09273" w:rsidR="003A5EC2" w:rsidRPr="00367924" w:rsidRDefault="00231D52" w:rsidP="00367924">
      <w:pPr>
        <w:pStyle w:val="Listaszerbekezds"/>
      </w:pPr>
      <w:proofErr w:type="spellStart"/>
      <w:r>
        <w:t>Scene</w:t>
      </w:r>
      <w:proofErr w:type="spellEnd"/>
      <w:r>
        <w:t xml:space="preserve"> </w:t>
      </w:r>
      <w:proofErr w:type="spellStart"/>
      <w:r>
        <w:t>Tree</w:t>
      </w:r>
      <w:proofErr w:type="spellEnd"/>
      <w:r>
        <w:t xml:space="preserve"> hierarchia</w:t>
      </w:r>
      <w:r w:rsidR="003A5EC2" w:rsidRPr="00367924">
        <w:t xml:space="preserve"> </w:t>
      </w:r>
    </w:p>
    <w:p w14:paraId="285C1014" w14:textId="77777777" w:rsidR="00231D52" w:rsidRDefault="00231D52" w:rsidP="00367924">
      <w:pPr>
        <w:pStyle w:val="Listaszerbekezds"/>
      </w:pPr>
      <w:r>
        <w:t>objektumok elhelyezése és azok paraméterezése</w:t>
      </w:r>
    </w:p>
    <w:p w14:paraId="5FD717E8" w14:textId="29FD4952" w:rsidR="003A5EC2" w:rsidRDefault="00231D52" w:rsidP="00367924">
      <w:pPr>
        <w:pStyle w:val="Listaszerbekezds"/>
      </w:pPr>
      <w:r>
        <w:t>pályaépítéséhez szükséges útobjektumok (</w:t>
      </w:r>
      <w:proofErr w:type="spellStart"/>
      <w:r>
        <w:t>Road</w:t>
      </w:r>
      <w:proofErr w:type="spellEnd"/>
      <w:r>
        <w:t xml:space="preserve">, </w:t>
      </w:r>
      <w:proofErr w:type="spellStart"/>
      <w:r w:rsidR="00FD3DF1">
        <w:t>Crossroad</w:t>
      </w:r>
      <w:proofErr w:type="spellEnd"/>
      <w:r w:rsidR="0009798B">
        <w:t xml:space="preserve">, </w:t>
      </w:r>
      <w:proofErr w:type="spellStart"/>
      <w:r w:rsidR="0009798B">
        <w:t>RoadLine</w:t>
      </w:r>
      <w:proofErr w:type="spellEnd"/>
      <w:r>
        <w:t>)</w:t>
      </w:r>
      <w:r w:rsidR="003A5EC2" w:rsidRPr="00367924">
        <w:t xml:space="preserve"> </w:t>
      </w:r>
    </w:p>
    <w:p w14:paraId="2713446A" w14:textId="77777777" w:rsidR="00D41BD7" w:rsidRDefault="00FD3DF1" w:rsidP="00D41BD7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3F05660" wp14:editId="52E70652">
            <wp:extent cx="5035625" cy="3206081"/>
            <wp:effectExtent l="0" t="0" r="0" b="0"/>
            <wp:docPr id="775143791" name="Kép 1" descr="A képen képernyőkép, szöveg, Multimédiás szoftver, Grafikai szoftve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143791" name="Kép 1" descr="A képen képernyőkép, szöveg, Multimédiás szoftver, Grafikai szoftver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311" cy="3212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A0F5BA" w14:textId="2DCC2E4A" w:rsidR="00FD3DF1" w:rsidRPr="00367924" w:rsidRDefault="00D41BD7" w:rsidP="00D41BD7">
      <w:pPr>
        <w:pStyle w:val="Kpalrs"/>
      </w:pPr>
      <w:r w:rsidRPr="00D41BD7">
        <w:rPr>
          <w:i w:val="0"/>
          <w:iCs w:val="0"/>
        </w:rPr>
        <w:fldChar w:fldCharType="begin"/>
      </w:r>
      <w:r w:rsidRPr="00D41BD7">
        <w:rPr>
          <w:i w:val="0"/>
          <w:iCs w:val="0"/>
        </w:rPr>
        <w:instrText xml:space="preserve"> SEQ ábra \* ARABIC </w:instrText>
      </w:r>
      <w:r w:rsidRPr="00D41BD7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1</w:t>
      </w:r>
      <w:r w:rsidRPr="00D41BD7">
        <w:rPr>
          <w:i w:val="0"/>
          <w:iCs w:val="0"/>
        </w:rPr>
        <w:fldChar w:fldCharType="end"/>
      </w:r>
      <w:r>
        <w:t xml:space="preserve">. ábra: </w:t>
      </w:r>
      <w:r w:rsidR="002B4047">
        <w:t>i</w:t>
      </w:r>
      <w:r>
        <w:t xml:space="preserve">smerkedés a </w:t>
      </w:r>
      <w:proofErr w:type="spellStart"/>
      <w:r>
        <w:t>Webots</w:t>
      </w:r>
      <w:proofErr w:type="spellEnd"/>
      <w:r w:rsidR="002B4047">
        <w:t xml:space="preserve"> környezettel</w:t>
      </w:r>
    </w:p>
    <w:p w14:paraId="44B8E8E3" w14:textId="62CD279D" w:rsidR="003101D0" w:rsidRPr="003101D0" w:rsidRDefault="00465758" w:rsidP="00A20A67">
      <w:pPr>
        <w:pStyle w:val="Cmsor2"/>
      </w:pPr>
      <w:r>
        <w:t>Út</w:t>
      </w:r>
      <w:r w:rsidR="000878A7">
        <w:t>hálózat</w:t>
      </w:r>
      <w:r>
        <w:t xml:space="preserve"> megvalósításának módszere</w:t>
      </w:r>
      <w:r w:rsidR="00272087">
        <w:t>i</w:t>
      </w:r>
    </w:p>
    <w:p w14:paraId="44668A2E" w14:textId="1B021486" w:rsidR="006136CB" w:rsidRDefault="00465758" w:rsidP="006136CB">
      <w:pPr>
        <w:pStyle w:val="Firstparagraph"/>
      </w:pPr>
      <w:r>
        <w:t>Az út</w:t>
      </w:r>
      <w:r w:rsidR="000878A7">
        <w:t>hálózat</w:t>
      </w:r>
      <w:r>
        <w:t xml:space="preserve"> megvalósítására három módszer került feltárásra</w:t>
      </w:r>
      <w:r w:rsidR="003A5EC2" w:rsidRPr="003A5EC2">
        <w:t>.</w:t>
      </w:r>
      <w:r w:rsidR="006136CB">
        <w:t xml:space="preserve"> Ezek a következők:</w:t>
      </w:r>
    </w:p>
    <w:p w14:paraId="733B164C" w14:textId="754A6D5C" w:rsidR="006136CB" w:rsidRDefault="006136CB" w:rsidP="00272087">
      <w:pPr>
        <w:pStyle w:val="Listaszerbekezds"/>
        <w:numPr>
          <w:ilvl w:val="0"/>
          <w:numId w:val="28"/>
        </w:numPr>
      </w:pPr>
      <w:r>
        <w:t xml:space="preserve">utak elhelyezése és szerkesztése manuálisan </w:t>
      </w:r>
      <w:proofErr w:type="spellStart"/>
      <w:r>
        <w:t>Webots</w:t>
      </w:r>
      <w:proofErr w:type="spellEnd"/>
      <w:r w:rsidR="0009798B">
        <w:t xml:space="preserve"> környezetbe</w:t>
      </w:r>
    </w:p>
    <w:p w14:paraId="3AD8104C" w14:textId="2692AC4C" w:rsidR="006136CB" w:rsidRDefault="006136CB" w:rsidP="00272087">
      <w:pPr>
        <w:pStyle w:val="Listaszerbekezds"/>
        <w:numPr>
          <w:ilvl w:val="0"/>
          <w:numId w:val="28"/>
        </w:numPr>
      </w:pPr>
      <w:r>
        <w:t>való</w:t>
      </w:r>
      <w:r w:rsidR="00053380">
        <w:t>di</w:t>
      </w:r>
      <w:r>
        <w:t xml:space="preserve"> városrészlet beimportálása </w:t>
      </w:r>
      <w:proofErr w:type="spellStart"/>
      <w:r>
        <w:t>OpenStreetMap</w:t>
      </w:r>
      <w:proofErr w:type="spellEnd"/>
      <w:r>
        <w:t xml:space="preserve"> segítségével</w:t>
      </w:r>
    </w:p>
    <w:p w14:paraId="48E3DAE6" w14:textId="7CA68FFC" w:rsidR="006136CB" w:rsidRPr="006136CB" w:rsidRDefault="000878A7" w:rsidP="00272087">
      <w:pPr>
        <w:pStyle w:val="Listaszerbekezds"/>
        <w:numPr>
          <w:ilvl w:val="0"/>
          <w:numId w:val="28"/>
        </w:numPr>
      </w:pPr>
      <w:r>
        <w:lastRenderedPageBreak/>
        <w:t>úthálózat</w:t>
      </w:r>
      <w:r w:rsidR="00272087">
        <w:t xml:space="preserve"> megrajzolása JOSM</w:t>
      </w:r>
      <w:r w:rsidR="0009798B">
        <w:t xml:space="preserve"> programban</w:t>
      </w:r>
      <w:r w:rsidR="000C1861">
        <w:t xml:space="preserve">, majd </w:t>
      </w:r>
      <w:r w:rsidR="00272087">
        <w:t xml:space="preserve">importálása </w:t>
      </w:r>
      <w:proofErr w:type="spellStart"/>
      <w:r w:rsidR="00272087">
        <w:t>Webots</w:t>
      </w:r>
      <w:proofErr w:type="spellEnd"/>
      <w:r w:rsidR="0009798B">
        <w:t xml:space="preserve"> környezetbe</w:t>
      </w:r>
    </w:p>
    <w:p w14:paraId="7FD43827" w14:textId="45A74195" w:rsidR="003101D0" w:rsidRPr="003101D0" w:rsidRDefault="00272087" w:rsidP="003A5EC2">
      <w:pPr>
        <w:rPr>
          <w:rFonts w:cs="Times New Roman"/>
          <w:szCs w:val="24"/>
        </w:rPr>
      </w:pPr>
      <w:r>
        <w:rPr>
          <w:rFonts w:cs="Times New Roman"/>
          <w:szCs w:val="24"/>
        </w:rPr>
        <w:t>A következő alfejezetekben mindhárom módszer bemutatásra kerül, lényegi leírásukkal, illetve a problémáikkal, amik miatt a módszer cserélve lett a soron következőre</w:t>
      </w:r>
      <w:r w:rsidR="003A5EC2">
        <w:rPr>
          <w:rFonts w:cs="Times New Roman"/>
          <w:szCs w:val="24"/>
        </w:rPr>
        <w:t>.</w:t>
      </w:r>
    </w:p>
    <w:p w14:paraId="0B7B2702" w14:textId="3B6EE755" w:rsidR="003101D0" w:rsidRPr="003101D0" w:rsidRDefault="00272087" w:rsidP="003F575C">
      <w:pPr>
        <w:pStyle w:val="Cmsor3"/>
      </w:pPr>
      <w:r>
        <w:t>Manuális útépítés</w:t>
      </w:r>
    </w:p>
    <w:p w14:paraId="0E942E81" w14:textId="46B956BB" w:rsidR="003F575C" w:rsidRDefault="00627BC7" w:rsidP="00037D0C">
      <w:pPr>
        <w:pStyle w:val="Firstparagraph"/>
      </w:pPr>
      <w:r>
        <w:t>A leg</w:t>
      </w:r>
      <w:r w:rsidR="005F7BFB">
        <w:t xml:space="preserve">kezdetlegesebb megoldás a három módszer közül a manuális útépítés </w:t>
      </w:r>
      <w:proofErr w:type="spellStart"/>
      <w:r w:rsidR="005F7BFB">
        <w:t>Webots</w:t>
      </w:r>
      <w:proofErr w:type="spellEnd"/>
      <w:r w:rsidR="0009798B">
        <w:t xml:space="preserve"> környezetben</w:t>
      </w:r>
      <w:r w:rsidR="00040044">
        <w:t>.</w:t>
      </w:r>
      <w:r w:rsidR="005F7BFB">
        <w:t xml:space="preserve"> </w:t>
      </w:r>
      <w:r w:rsidR="0009798B" w:rsidRPr="0009798B">
        <w:t>Ebben az esetben az úthálózat a „</w:t>
      </w:r>
      <w:proofErr w:type="spellStart"/>
      <w:r w:rsidR="0009798B" w:rsidRPr="0009798B">
        <w:t>Road</w:t>
      </w:r>
      <w:proofErr w:type="spellEnd"/>
      <w:r w:rsidR="0009798B" w:rsidRPr="0009798B">
        <w:t>” és „</w:t>
      </w:r>
      <w:proofErr w:type="spellStart"/>
      <w:r w:rsidR="0009798B" w:rsidRPr="0009798B">
        <w:t>Crossroad</w:t>
      </w:r>
      <w:proofErr w:type="spellEnd"/>
      <w:r w:rsidR="0009798B" w:rsidRPr="0009798B">
        <w:t>” típusú objektumok felhasználásával, valamint azok attribútumainak módosításával hozható létre</w:t>
      </w:r>
      <w:r w:rsidR="005F7BFB">
        <w:t xml:space="preserve">. </w:t>
      </w:r>
      <w:r w:rsidR="0009798B">
        <w:t>Az útépítés szempontjából legfontosabb paraméterek a „</w:t>
      </w:r>
      <w:proofErr w:type="spellStart"/>
      <w:r w:rsidR="0009798B">
        <w:t>translation</w:t>
      </w:r>
      <w:proofErr w:type="spellEnd"/>
      <w:r w:rsidR="0009798B">
        <w:t>”, a „</w:t>
      </w:r>
      <w:proofErr w:type="spellStart"/>
      <w:r w:rsidR="0009798B">
        <w:t>rotation</w:t>
      </w:r>
      <w:proofErr w:type="spellEnd"/>
      <w:r w:rsidR="0009798B">
        <w:t>” és a „</w:t>
      </w:r>
      <w:proofErr w:type="spellStart"/>
      <w:r w:rsidR="0009798B">
        <w:t>wayPoints</w:t>
      </w:r>
      <w:proofErr w:type="spellEnd"/>
      <w:r w:rsidR="0009798B">
        <w:t>” attribútumok:</w:t>
      </w:r>
    </w:p>
    <w:p w14:paraId="4BE5B21A" w14:textId="444ECF56" w:rsidR="0009798B" w:rsidRDefault="0009798B" w:rsidP="0009798B">
      <w:pPr>
        <w:pStyle w:val="Listaszerbekezds"/>
        <w:numPr>
          <w:ilvl w:val="0"/>
          <w:numId w:val="29"/>
        </w:numPr>
      </w:pPr>
      <w:proofErr w:type="spellStart"/>
      <w:r>
        <w:t>translation</w:t>
      </w:r>
      <w:proofErr w:type="spellEnd"/>
      <w:r>
        <w:t xml:space="preserve">: </w:t>
      </w:r>
      <w:r w:rsidRPr="0009798B">
        <w:t>az útobjektum</w:t>
      </w:r>
      <w:r>
        <w:t xml:space="preserve"> </w:t>
      </w:r>
      <w:r w:rsidRPr="0009798B">
        <w:t>kezdő- vagy középpontjának elhelyezésére szolgál a világ globális koordinátarendszerében, egy koordinátapár megadásával</w:t>
      </w:r>
    </w:p>
    <w:p w14:paraId="1135694A" w14:textId="704AE892" w:rsidR="0009798B" w:rsidRDefault="0009798B" w:rsidP="0009798B">
      <w:pPr>
        <w:pStyle w:val="Listaszerbekezds"/>
        <w:numPr>
          <w:ilvl w:val="0"/>
          <w:numId w:val="29"/>
        </w:numPr>
      </w:pPr>
      <w:proofErr w:type="spellStart"/>
      <w:r>
        <w:t>rotation</w:t>
      </w:r>
      <w:proofErr w:type="spellEnd"/>
      <w:r>
        <w:t>: az objektum elforgatását teszi lehetővé</w:t>
      </w:r>
    </w:p>
    <w:p w14:paraId="65C8B5DF" w14:textId="2898CAFC" w:rsidR="003F575C" w:rsidRDefault="0009798B" w:rsidP="00FA5C9C">
      <w:pPr>
        <w:pStyle w:val="Listaszerbekezds"/>
        <w:numPr>
          <w:ilvl w:val="0"/>
          <w:numId w:val="29"/>
        </w:numPr>
      </w:pPr>
      <w:proofErr w:type="spellStart"/>
      <w:r>
        <w:t>wayPoints</w:t>
      </w:r>
      <w:proofErr w:type="spellEnd"/>
      <w:r>
        <w:t>: a „</w:t>
      </w:r>
      <w:proofErr w:type="spellStart"/>
      <w:r>
        <w:t>Road</w:t>
      </w:r>
      <w:proofErr w:type="spellEnd"/>
      <w:r>
        <w:t>” típusú objektumoknál használható, azon koordináták listáját tartalmazza, amelyeken az útnak mindenképpen át kell haladnia</w:t>
      </w:r>
    </w:p>
    <w:p w14:paraId="4EF563D1" w14:textId="5EE98CFC" w:rsidR="00FA5C9C" w:rsidRDefault="00FA5C9C" w:rsidP="00FA5C9C">
      <w:pPr>
        <w:ind w:left="709" w:firstLine="0"/>
      </w:pPr>
      <w:r>
        <w:t xml:space="preserve">A probléma ott mutatkozik meg ebben a megoldás, hogy kimondottan időigényes </w:t>
      </w:r>
    </w:p>
    <w:p w14:paraId="1E693DDC" w14:textId="728B789D" w:rsidR="00FA5C9C" w:rsidRDefault="00FA5C9C" w:rsidP="00FA5C9C">
      <w:pPr>
        <w:ind w:firstLine="0"/>
      </w:pPr>
      <w:r>
        <w:t>egy realisztikus és a feladat leírásának megfelelő szintű út</w:t>
      </w:r>
      <w:r w:rsidR="000878A7">
        <w:t>hálózatot</w:t>
      </w:r>
      <w:r>
        <w:t xml:space="preserve"> megalkotni, illetve amennyiben az</w:t>
      </w:r>
      <w:r w:rsidR="000878A7">
        <w:t xml:space="preserve">t </w:t>
      </w:r>
      <w:r>
        <w:t>később bővíteni kellene, teljes utakat kell módosítani vagy legrosszabb esetben a nulláról létrehozni.</w:t>
      </w:r>
    </w:p>
    <w:p w14:paraId="47282454" w14:textId="77777777" w:rsidR="00FA5C9C" w:rsidRDefault="00FA5C9C" w:rsidP="00FA5C9C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2784E31" wp14:editId="19281AD5">
            <wp:extent cx="2866445" cy="2202246"/>
            <wp:effectExtent l="0" t="0" r="0" b="7620"/>
            <wp:docPr id="598712745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64" cy="22197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27FA7D" w14:textId="12CACFB9" w:rsidR="00FA5C9C" w:rsidRDefault="00FA5C9C" w:rsidP="00FA5C9C">
      <w:pPr>
        <w:pStyle w:val="Kpalrs"/>
      </w:pPr>
      <w:r w:rsidRPr="00FA5C9C">
        <w:rPr>
          <w:i w:val="0"/>
          <w:iCs w:val="0"/>
        </w:rPr>
        <w:fldChar w:fldCharType="begin"/>
      </w:r>
      <w:r w:rsidRPr="00FA5C9C">
        <w:rPr>
          <w:i w:val="0"/>
          <w:iCs w:val="0"/>
        </w:rPr>
        <w:instrText xml:space="preserve"> SEQ ábra \* ARABIC </w:instrText>
      </w:r>
      <w:r w:rsidRPr="00FA5C9C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2</w:t>
      </w:r>
      <w:r w:rsidRPr="00FA5C9C">
        <w:rPr>
          <w:i w:val="0"/>
          <w:iCs w:val="0"/>
        </w:rPr>
        <w:fldChar w:fldCharType="end"/>
      </w:r>
      <w:r>
        <w:t xml:space="preserve">. ábra: </w:t>
      </w:r>
      <w:r w:rsidR="002B4047">
        <w:t>m</w:t>
      </w:r>
      <w:r>
        <w:t>anuális</w:t>
      </w:r>
      <w:r w:rsidR="002B4047">
        <w:t>an</w:t>
      </w:r>
      <w:r>
        <w:t xml:space="preserve"> összerakott út</w:t>
      </w:r>
      <w:r w:rsidR="000878A7">
        <w:t>hálózat</w:t>
      </w:r>
    </w:p>
    <w:p w14:paraId="0784B5E5" w14:textId="5251461A" w:rsidR="00FA5C9C" w:rsidRDefault="00FA5C9C" w:rsidP="002B4047">
      <w:r>
        <w:lastRenderedPageBreak/>
        <w:t>A nehézségek köz</w:t>
      </w:r>
      <w:r w:rsidR="00053380">
        <w:t>é</w:t>
      </w:r>
      <w:r>
        <w:t xml:space="preserve"> tartozik még emellett az is, hogy</w:t>
      </w:r>
      <w:r w:rsidR="002B4047">
        <w:t xml:space="preserve"> a csapatban nem áll rendelkezésre</w:t>
      </w:r>
      <w:r w:rsidR="00053380">
        <w:t xml:space="preserve"> olyan</w:t>
      </w:r>
      <w:r w:rsidR="002B4047">
        <w:t xml:space="preserve"> </w:t>
      </w:r>
      <w:r w:rsidR="00053380">
        <w:t>személy,</w:t>
      </w:r>
      <w:r w:rsidR="002B4047">
        <w:t xml:space="preserve"> a</w:t>
      </w:r>
      <w:r w:rsidR="00053380">
        <w:t>ki</w:t>
      </w:r>
      <w:r w:rsidR="002B4047">
        <w:t xml:space="preserve"> megfelelő</w:t>
      </w:r>
      <w:r w:rsidR="00053380">
        <w:t xml:space="preserve"> ismeretekkel rendelkezik</w:t>
      </w:r>
      <w:r w:rsidR="002B4047">
        <w:t xml:space="preserve"> közlekedési infrastruktúra </w:t>
      </w:r>
      <w:r w:rsidR="00053380">
        <w:t>tervezésében</w:t>
      </w:r>
      <w:r w:rsidR="002B4047">
        <w:t xml:space="preserve">, ezáltal az ezzel a módszerrel </w:t>
      </w:r>
      <w:r w:rsidR="00053380">
        <w:t>létrehozott</w:t>
      </w:r>
      <w:r w:rsidR="002B4047">
        <w:t xml:space="preserve"> </w:t>
      </w:r>
      <w:r w:rsidR="000878A7">
        <w:t>úthálózat</w:t>
      </w:r>
      <w:r w:rsidR="002B4047">
        <w:t xml:space="preserve"> realisztikussága </w:t>
      </w:r>
      <w:r w:rsidR="00053380">
        <w:t>korlátozott</w:t>
      </w:r>
      <w:r w:rsidR="002B4047">
        <w:t>.</w:t>
      </w:r>
    </w:p>
    <w:p w14:paraId="7AE6467A" w14:textId="77777777" w:rsidR="002B4047" w:rsidRDefault="002B4047" w:rsidP="002B4047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0A36663" wp14:editId="1E0396D1">
            <wp:extent cx="2858494" cy="2340512"/>
            <wp:effectExtent l="0" t="0" r="0" b="3175"/>
            <wp:docPr id="1964889554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756" cy="23595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4E9523" w14:textId="716B57BB" w:rsidR="002B4047" w:rsidRPr="00FA5C9C" w:rsidRDefault="002B4047" w:rsidP="002B4047">
      <w:pPr>
        <w:pStyle w:val="Kpalrs"/>
      </w:pPr>
      <w:r w:rsidRPr="002B4047">
        <w:rPr>
          <w:i w:val="0"/>
          <w:iCs w:val="0"/>
        </w:rPr>
        <w:fldChar w:fldCharType="begin"/>
      </w:r>
      <w:r w:rsidRPr="002B4047">
        <w:rPr>
          <w:i w:val="0"/>
          <w:iCs w:val="0"/>
        </w:rPr>
        <w:instrText xml:space="preserve"> SEQ ábra \* ARABIC </w:instrText>
      </w:r>
      <w:r w:rsidRPr="002B4047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3</w:t>
      </w:r>
      <w:r w:rsidRPr="002B4047">
        <w:rPr>
          <w:i w:val="0"/>
          <w:iCs w:val="0"/>
        </w:rPr>
        <w:fldChar w:fldCharType="end"/>
      </w:r>
      <w:r>
        <w:t>. ábra: kezdeti tervrajz</w:t>
      </w:r>
    </w:p>
    <w:p w14:paraId="7DCC7C89" w14:textId="0480F5DA" w:rsidR="00883C24" w:rsidRDefault="00053380" w:rsidP="00053380">
      <w:pPr>
        <w:pStyle w:val="Cmsor3"/>
      </w:pPr>
      <w:r>
        <w:t>Valódi városrészlet beimportálása</w:t>
      </w:r>
    </w:p>
    <w:p w14:paraId="28D28463" w14:textId="31B7D799" w:rsidR="00AA4306" w:rsidRDefault="00053380" w:rsidP="00037D0C">
      <w:pPr>
        <w:pStyle w:val="Firstparagraph"/>
      </w:pPr>
      <w:r>
        <w:t>A</w:t>
      </w:r>
      <w:r w:rsidR="008819EF">
        <w:t xml:space="preserve"> </w:t>
      </w:r>
      <w:r w:rsidR="00D467BC">
        <w:t>www.c</w:t>
      </w:r>
      <w:r w:rsidR="008819EF">
        <w:t>yberbotics.com által nyújtott dokumentációk között található egy „</w:t>
      </w:r>
      <w:proofErr w:type="spellStart"/>
      <w:r w:rsidR="008819EF">
        <w:t>OpenStreetMap</w:t>
      </w:r>
      <w:proofErr w:type="spellEnd"/>
      <w:r w:rsidR="008819EF">
        <w:t xml:space="preserve"> </w:t>
      </w:r>
      <w:proofErr w:type="spellStart"/>
      <w:r w:rsidR="008819EF">
        <w:t>Importer</w:t>
      </w:r>
      <w:proofErr w:type="spellEnd"/>
      <w:r w:rsidR="008819EF">
        <w:t>” nevű leírás,</w:t>
      </w:r>
      <w:r w:rsidR="00BA44C3">
        <w:t xml:space="preserve"> amely</w:t>
      </w:r>
      <w:r w:rsidR="008819EF">
        <w:t xml:space="preserve"> egy olyan</w:t>
      </w:r>
      <w:r w:rsidR="00D467BC">
        <w:t xml:space="preserve"> </w:t>
      </w:r>
      <w:proofErr w:type="spellStart"/>
      <w:r w:rsidR="00D467BC">
        <w:t>szkritpről</w:t>
      </w:r>
      <w:proofErr w:type="spellEnd"/>
      <w:r w:rsidR="00D467BC">
        <w:t xml:space="preserve"> </w:t>
      </w:r>
      <w:r w:rsidR="00BA44C3">
        <w:t>szól</w:t>
      </w:r>
      <w:r w:rsidR="00D467BC">
        <w:t xml:space="preserve">, aminek a segítségével a </w:t>
      </w:r>
      <w:r w:rsidR="00D467BC" w:rsidRPr="00D467BC">
        <w:t>www.openstreetmap.org/export</w:t>
      </w:r>
      <w:r w:rsidR="00D467BC">
        <w:t xml:space="preserve"> </w:t>
      </w:r>
      <w:r w:rsidR="00BA44C3">
        <w:t xml:space="preserve">oldalon keresztül </w:t>
      </w:r>
      <w:r w:rsidR="00D467BC">
        <w:t>a világ bármely pontjáról letölthető annak virtuális mása</w:t>
      </w:r>
      <w:r w:rsidR="00BA44C3">
        <w:t xml:space="preserve">. A </w:t>
      </w:r>
      <w:r w:rsidR="00D467BC">
        <w:t>letöltött részlet</w:t>
      </w:r>
      <w:r w:rsidR="00BA44C3">
        <w:t xml:space="preserve"> tartalmazza az adott területen</w:t>
      </w:r>
      <w:r w:rsidR="00D467BC">
        <w:t xml:space="preserve"> </w:t>
      </w:r>
      <w:r w:rsidR="00BA44C3">
        <w:t>található</w:t>
      </w:r>
      <w:r w:rsidR="00D467BC">
        <w:t xml:space="preserve"> utakat</w:t>
      </w:r>
      <w:r w:rsidR="00BA44C3">
        <w:t>,</w:t>
      </w:r>
      <w:r w:rsidR="00D467BC">
        <w:t xml:space="preserve"> épületeket</w:t>
      </w:r>
      <w:r w:rsidR="00BA44C3">
        <w:t xml:space="preserve"> és egyéb objektumokat</w:t>
      </w:r>
      <w:r w:rsidR="00D467BC">
        <w:t>.</w:t>
      </w:r>
    </w:p>
    <w:p w14:paraId="2F2DA41B" w14:textId="189D5018" w:rsidR="00AA4306" w:rsidRDefault="00D467BC" w:rsidP="00AA4306">
      <w:r>
        <w:t xml:space="preserve">Az importáló </w:t>
      </w:r>
      <w:proofErr w:type="spellStart"/>
      <w:r>
        <w:t>szkript</w:t>
      </w:r>
      <w:proofErr w:type="spellEnd"/>
      <w:r>
        <w:t xml:space="preserve"> </w:t>
      </w:r>
      <w:r w:rsidR="00BA44C3">
        <w:t>célja</w:t>
      </w:r>
      <w:r>
        <w:t xml:space="preserve">, hogy megszűntesse a szimulációs környezet </w:t>
      </w:r>
      <w:r w:rsidR="00BA44C3">
        <w:t xml:space="preserve">manuális </w:t>
      </w:r>
      <w:r>
        <w:t xml:space="preserve">létrehozásával járó nehézségeket, illetve lehetővé teszi, hogy akár négyzetkilométeres területeken </w:t>
      </w:r>
      <w:r w:rsidR="00BA44C3">
        <w:t xml:space="preserve">is </w:t>
      </w:r>
      <w:r>
        <w:t xml:space="preserve">valós időben </w:t>
      </w:r>
      <w:r w:rsidR="00BA44C3">
        <w:t xml:space="preserve">lehessen </w:t>
      </w:r>
      <w:r>
        <w:t>szimulációt futtatni.</w:t>
      </w:r>
    </w:p>
    <w:p w14:paraId="0C08EC30" w14:textId="3323DA9B" w:rsidR="00367AFA" w:rsidRDefault="00CF1BA4" w:rsidP="000F1092">
      <w:r>
        <w:t xml:space="preserve">Az </w:t>
      </w:r>
      <w:proofErr w:type="spellStart"/>
      <w:r>
        <w:t>OpenStreetMap</w:t>
      </w:r>
      <w:proofErr w:type="spellEnd"/>
      <w:r>
        <w:t xml:space="preserve"> oldalról </w:t>
      </w:r>
      <w:r w:rsidR="00BA44C3">
        <w:t>történő</w:t>
      </w:r>
      <w:r>
        <w:t xml:space="preserve"> </w:t>
      </w:r>
      <w:r w:rsidR="00BA44C3">
        <w:t>exportáláshoz</w:t>
      </w:r>
      <w:r>
        <w:t xml:space="preserve"> meg kell adni a szélességi és hosszúsági</w:t>
      </w:r>
      <w:r w:rsidR="00BA44C3">
        <w:t xml:space="preserve"> </w:t>
      </w:r>
      <w:r>
        <w:t xml:space="preserve">fokok alsó </w:t>
      </w:r>
      <w:r w:rsidR="00BA44C3">
        <w:t>és</w:t>
      </w:r>
      <w:r>
        <w:t xml:space="preserve"> felső</w:t>
      </w:r>
      <w:r w:rsidR="00BA44C3">
        <w:t xml:space="preserve"> </w:t>
      </w:r>
      <w:r>
        <w:t xml:space="preserve">korlátait, ezt követően pedig a </w:t>
      </w:r>
      <w:r w:rsidR="00BA44C3">
        <w:t xml:space="preserve">kijelölt </w:t>
      </w:r>
      <w:r>
        <w:t>terület</w:t>
      </w:r>
      <w:r w:rsidR="00BA44C3">
        <w:t xml:space="preserve"> </w:t>
      </w:r>
      <w:proofErr w:type="spellStart"/>
      <w:r>
        <w:t>osm</w:t>
      </w:r>
      <w:proofErr w:type="spellEnd"/>
      <w:r>
        <w:t xml:space="preserve"> (</w:t>
      </w:r>
      <w:proofErr w:type="spellStart"/>
      <w:r>
        <w:t>OpenStreetMap</w:t>
      </w:r>
      <w:proofErr w:type="spellEnd"/>
      <w:r>
        <w:t>) fájlformátumban</w:t>
      </w:r>
      <w:r w:rsidR="00BA44C3">
        <w:t xml:space="preserve"> exportálható</w:t>
      </w:r>
      <w:r>
        <w:t xml:space="preserve">. Az így kapott fájlt ezután a </w:t>
      </w:r>
      <w:proofErr w:type="spellStart"/>
      <w:r>
        <w:t>Webots</w:t>
      </w:r>
      <w:proofErr w:type="spellEnd"/>
      <w:r>
        <w:t xml:space="preserve"> beépített</w:t>
      </w:r>
      <w:r w:rsidR="00BA44C3">
        <w:t xml:space="preserve"> </w:t>
      </w:r>
      <w:proofErr w:type="spellStart"/>
      <w:r w:rsidR="00BA44C3">
        <w:t>szkriptje</w:t>
      </w:r>
      <w:proofErr w:type="spellEnd"/>
      <w:r w:rsidR="00BA44C3">
        <w:t xml:space="preserve"> segítségével alakítható át egy olyan világgá, amelyet a szimulációs program képes megnyitni.</w:t>
      </w:r>
    </w:p>
    <w:p w14:paraId="1AAEDBDB" w14:textId="77777777" w:rsidR="00F4377E" w:rsidRDefault="00F4377E" w:rsidP="00F4377E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1C98C13" wp14:editId="0554CFB7">
            <wp:extent cx="4306363" cy="2176254"/>
            <wp:effectExtent l="0" t="0" r="0" b="0"/>
            <wp:docPr id="95010255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033" cy="2181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DD00B7" w14:textId="4B295559" w:rsidR="00F4377E" w:rsidRDefault="00F4377E" w:rsidP="00F4377E">
      <w:pPr>
        <w:pStyle w:val="Kpalrs"/>
      </w:pPr>
      <w:r w:rsidRPr="00F4377E">
        <w:rPr>
          <w:i w:val="0"/>
          <w:iCs w:val="0"/>
        </w:rPr>
        <w:fldChar w:fldCharType="begin"/>
      </w:r>
      <w:r w:rsidRPr="00F4377E">
        <w:rPr>
          <w:i w:val="0"/>
          <w:iCs w:val="0"/>
        </w:rPr>
        <w:instrText xml:space="preserve"> SEQ ábra \* ARABIC </w:instrText>
      </w:r>
      <w:r w:rsidRPr="00F4377E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4</w:t>
      </w:r>
      <w:r w:rsidRPr="00F4377E">
        <w:rPr>
          <w:i w:val="0"/>
          <w:iCs w:val="0"/>
        </w:rPr>
        <w:fldChar w:fldCharType="end"/>
      </w:r>
      <w:r>
        <w:t>. ábra: Budapest, IX. kerület</w:t>
      </w:r>
      <w:r w:rsidR="00792BE4">
        <w:t xml:space="preserve"> a szimulátorban</w:t>
      </w:r>
    </w:p>
    <w:p w14:paraId="659145BA" w14:textId="6A047402" w:rsidR="00F4377E" w:rsidRPr="00F4377E" w:rsidRDefault="00F4377E" w:rsidP="00F4377E">
      <w:pPr>
        <w:ind w:firstLine="0"/>
      </w:pPr>
      <w:r>
        <w:tab/>
        <w:t xml:space="preserve">A probléma </w:t>
      </w:r>
      <w:r w:rsidR="002754C3">
        <w:t>ezzel</w:t>
      </w:r>
      <w:r>
        <w:t xml:space="preserve"> a megközelítés</w:t>
      </w:r>
      <w:r w:rsidR="002754C3">
        <w:t>sel</w:t>
      </w:r>
      <w:r>
        <w:t xml:space="preserve"> </w:t>
      </w:r>
      <w:r w:rsidR="002754C3">
        <w:t>az</w:t>
      </w:r>
      <w:r>
        <w:t xml:space="preserve"> volt, hogy a létrehozott világ túlságosan realisztikus</w:t>
      </w:r>
      <w:r w:rsidR="002754C3">
        <w:t xml:space="preserve"> lett, különösen az úthálózat tekintetében. A robot működését figyelembe véve nincs szükség a többsávos utakra, sőt ezek akár az önvezető jármű hibás működését is okozhatják. Emellett előfordulhatnak olyan útszakaszok, amelyekről hiányzok a felfestések vagy színük nem megfelelő, így a robot számára az útvonal követése vagy a sávok felismerése nehézséget jelenthet. Ezen hibák kijavítása rendkívül időigényes lehet, különösen egy több négyzetkilométeres terület esetén.</w:t>
      </w:r>
    </w:p>
    <w:p w14:paraId="5B34A5A5" w14:textId="6AF838B4" w:rsidR="004A2289" w:rsidRPr="004A2289" w:rsidRDefault="000C1861" w:rsidP="002754C3">
      <w:pPr>
        <w:pStyle w:val="Cmsor3"/>
      </w:pPr>
      <w:r>
        <w:t>Rajz készítése JOSM-ban, majd importálás</w:t>
      </w:r>
    </w:p>
    <w:p w14:paraId="07420D10" w14:textId="77777777" w:rsidR="00A0315E" w:rsidRDefault="005921FD" w:rsidP="00037D0C">
      <w:pPr>
        <w:pStyle w:val="Firstparagraph"/>
      </w:pPr>
      <w:r>
        <w:t xml:space="preserve">A korábban említett </w:t>
      </w:r>
      <w:r w:rsidR="003A784B">
        <w:t xml:space="preserve">dokumentációban az </w:t>
      </w:r>
      <w:proofErr w:type="spellStart"/>
      <w:r w:rsidR="003A784B">
        <w:t>OpenStreetMap</w:t>
      </w:r>
      <w:proofErr w:type="spellEnd"/>
      <w:r w:rsidR="003A784B">
        <w:t xml:space="preserve"> oldal </w:t>
      </w:r>
      <w:r w:rsidR="00A0315E">
        <w:t xml:space="preserve">mellett szerepel </w:t>
      </w:r>
      <w:r w:rsidR="003A784B">
        <w:t xml:space="preserve">egy JOSM (Java </w:t>
      </w:r>
      <w:proofErr w:type="spellStart"/>
      <w:r w:rsidR="003A784B">
        <w:t>OpenStreetMap</w:t>
      </w:r>
      <w:proofErr w:type="spellEnd"/>
      <w:r w:rsidR="003A784B">
        <w:t xml:space="preserve"> Editor) nevű Java</w:t>
      </w:r>
      <w:r w:rsidR="00A0315E">
        <w:t xml:space="preserve"> nyelven</w:t>
      </w:r>
      <w:r w:rsidR="003A784B">
        <w:t xml:space="preserve"> készült program</w:t>
      </w:r>
      <w:r w:rsidR="00A0315E">
        <w:t xml:space="preserve"> is.</w:t>
      </w:r>
      <w:r w:rsidR="003A784B">
        <w:t xml:space="preserve"> </w:t>
      </w:r>
    </w:p>
    <w:p w14:paraId="0DC383A9" w14:textId="2F984BF8" w:rsidR="00F37487" w:rsidRDefault="00A0315E" w:rsidP="00A0315E">
      <w:pPr>
        <w:pStyle w:val="Firstparagraph"/>
        <w:ind w:firstLine="541"/>
      </w:pPr>
      <w:r>
        <w:t>A JOSM célja</w:t>
      </w:r>
      <w:r w:rsidR="003A784B">
        <w:t xml:space="preserve">, hogy </w:t>
      </w:r>
      <w:r>
        <w:t>az</w:t>
      </w:r>
      <w:r w:rsidR="003A784B">
        <w:t xml:space="preserve"> </w:t>
      </w:r>
      <w:proofErr w:type="spellStart"/>
      <w:r w:rsidR="003A784B">
        <w:t>OpenStreetMap-ről</w:t>
      </w:r>
      <w:proofErr w:type="spellEnd"/>
      <w:r w:rsidR="003A784B">
        <w:t xml:space="preserve"> exportált úthálózat</w:t>
      </w:r>
      <w:r>
        <w:t>ok könnyen</w:t>
      </w:r>
      <w:r w:rsidR="003A784B">
        <w:t xml:space="preserve"> szerkeszthető</w:t>
      </w:r>
      <w:r>
        <w:t xml:space="preserve">k, </w:t>
      </w:r>
      <w:r w:rsidR="003A784B">
        <w:t>bővíthető</w:t>
      </w:r>
      <w:r>
        <w:t>k</w:t>
      </w:r>
      <w:r w:rsidR="003A784B">
        <w:t xml:space="preserve"> legyen</w:t>
      </w:r>
      <w:r>
        <w:t>ek</w:t>
      </w:r>
      <w:r w:rsidR="003A784B">
        <w:t>, illetve lehető</w:t>
      </w:r>
      <w:r>
        <w:t>séget</w:t>
      </w:r>
      <w:r w:rsidR="003A784B">
        <w:t xml:space="preserve"> </w:t>
      </w:r>
      <w:r>
        <w:t>biztosítson teljesen új</w:t>
      </w:r>
      <w:r w:rsidR="003A784B">
        <w:t xml:space="preserve"> út</w:t>
      </w:r>
      <w:r>
        <w:t>hálózatok</w:t>
      </w:r>
      <w:r w:rsidR="003A784B">
        <w:t xml:space="preserve"> </w:t>
      </w:r>
      <w:r>
        <w:t>létrehozására</w:t>
      </w:r>
      <w:r w:rsidR="003A784B">
        <w:t xml:space="preserve"> is.  </w:t>
      </w:r>
    </w:p>
    <w:p w14:paraId="33802E18" w14:textId="77777777" w:rsidR="00181E43" w:rsidRDefault="00181E43" w:rsidP="00181E43">
      <w:pPr>
        <w:spacing w:after="153"/>
        <w:ind w:firstLine="541"/>
      </w:pPr>
      <w:r>
        <w:t>A program használata a következő: a felhasználó egy kétdimenziós, grafikus felületen rajzolhatja meg az utakat és épületeket, hasonló módon, mint egy rajzolóprogramban.</w:t>
      </w:r>
    </w:p>
    <w:p w14:paraId="209EA045" w14:textId="12C53BCC" w:rsidR="00F37487" w:rsidRDefault="00181E43" w:rsidP="00181E43">
      <w:pPr>
        <w:spacing w:after="153"/>
        <w:ind w:firstLine="541"/>
      </w:pPr>
      <w:r>
        <w:t>Az így létrehozott objektumokhoz ezután különböző paraméterek rendelhetők, mint például az út típusa (főút, autópálya, mellékút), így az úthálózat gyorsan testre szabható.</w:t>
      </w:r>
    </w:p>
    <w:p w14:paraId="6B0A484A" w14:textId="77777777" w:rsidR="004A0767" w:rsidRDefault="004A0767" w:rsidP="004A0767">
      <w:pPr>
        <w:keepNext/>
        <w:spacing w:after="153"/>
        <w:ind w:firstLine="0"/>
        <w:jc w:val="center"/>
      </w:pPr>
      <w:r w:rsidRPr="004A0767">
        <w:lastRenderedPageBreak/>
        <w:drawing>
          <wp:inline distT="0" distB="0" distL="0" distR="0" wp14:anchorId="122191F4" wp14:editId="5F77C6D8">
            <wp:extent cx="3303767" cy="2299388"/>
            <wp:effectExtent l="0" t="0" r="0" b="5715"/>
            <wp:docPr id="1030251726" name="Kép 1" descr="A képen térkép, kereszteződés, csomópont, Városépít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251726" name="Kép 1" descr="A képen térkép, kereszteződés, csomópont, Városépítészet látható&#10;&#10;Előfordulhat, hogy az AI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8513" cy="230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BB18" w14:textId="45DA49CF" w:rsidR="004A0767" w:rsidRDefault="004A0767" w:rsidP="004A0767">
      <w:pPr>
        <w:pStyle w:val="Kpalrs"/>
      </w:pPr>
      <w:r w:rsidRPr="004A0767">
        <w:rPr>
          <w:i w:val="0"/>
          <w:iCs w:val="0"/>
        </w:rPr>
        <w:fldChar w:fldCharType="begin"/>
      </w:r>
      <w:r w:rsidRPr="004A0767">
        <w:rPr>
          <w:i w:val="0"/>
          <w:iCs w:val="0"/>
        </w:rPr>
        <w:instrText xml:space="preserve"> SEQ ábra \* ARABIC </w:instrText>
      </w:r>
      <w:r w:rsidRPr="004A0767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5</w:t>
      </w:r>
      <w:r w:rsidRPr="004A0767">
        <w:rPr>
          <w:i w:val="0"/>
          <w:iCs w:val="0"/>
        </w:rPr>
        <w:fldChar w:fldCharType="end"/>
      </w:r>
      <w:r>
        <w:t>. ábra: Budapest, IX. kerület részlet, JOSM-ban megvalósítva</w:t>
      </w:r>
    </w:p>
    <w:p w14:paraId="51293A6F" w14:textId="388EDD39" w:rsidR="00B64A04" w:rsidRDefault="004A0767" w:rsidP="000878A7">
      <w:pPr>
        <w:ind w:firstLine="0"/>
      </w:pPr>
      <w:r>
        <w:tab/>
      </w:r>
      <w:r w:rsidR="003E4DE4" w:rsidRPr="003E4DE4">
        <w:t>Az előző megoldásokban tapasztalt problémák ezzel a megközelítéssel nagyrészt megszűnnek</w:t>
      </w:r>
      <w:r>
        <w:t xml:space="preserve">: a program </w:t>
      </w:r>
      <w:r w:rsidR="003E4DE4">
        <w:t>felületén</w:t>
      </w:r>
      <w:r>
        <w:t xml:space="preserve"> egyszerűen </w:t>
      </w:r>
      <w:r w:rsidR="003E4DE4">
        <w:t>hozzáadhatók vagy eltávolíthatók a hálózatból a nem kívánt útszakaszok</w:t>
      </w:r>
      <w:r>
        <w:t xml:space="preserve">, és a robot működéséhez szükséges feltételek is könnyedén biztosíthatók, anélkül, hogy </w:t>
      </w:r>
      <w:r w:rsidR="003E4DE4" w:rsidRPr="003E4DE4">
        <w:t>a szimulációs környezet beállításait módosítani kellene</w:t>
      </w:r>
      <w:r>
        <w:t>.</w:t>
      </w:r>
    </w:p>
    <w:p w14:paraId="123BC5A8" w14:textId="645036D4" w:rsidR="000878A7" w:rsidRDefault="000878A7" w:rsidP="003E4DE4">
      <w:pPr>
        <w:pStyle w:val="Cmsor2"/>
      </w:pPr>
      <w:r>
        <w:t>Úthálózat megvalósítása</w:t>
      </w:r>
    </w:p>
    <w:p w14:paraId="164E6635" w14:textId="18A75100" w:rsidR="003E4DE4" w:rsidRDefault="005033A7" w:rsidP="003E4DE4">
      <w:pPr>
        <w:pStyle w:val="Firstparagraph"/>
      </w:pPr>
      <w:r w:rsidRPr="005033A7">
        <w:t xml:space="preserve">Az úthálózat megvalósítására tehát a JOSM program használata bizonyult a legideálisabb megoldásnak, mivel ez felelt meg leginkább a projekt igényeinek és </w:t>
      </w:r>
      <w:r w:rsidRPr="005033A7">
        <w:t>korlátjainak</w:t>
      </w:r>
      <w:r>
        <w:t>.</w:t>
      </w:r>
    </w:p>
    <w:p w14:paraId="3A83A46D" w14:textId="2C8884D6" w:rsidR="005033A7" w:rsidRDefault="005033A7" w:rsidP="005033A7">
      <w:r>
        <w:t>A hálózat elkészítésének folyamata három részre osztható:</w:t>
      </w:r>
    </w:p>
    <w:p w14:paraId="5E364949" w14:textId="2BEB940D" w:rsidR="005033A7" w:rsidRDefault="005033A7" w:rsidP="005033A7">
      <w:pPr>
        <w:pStyle w:val="Listaszerbekezds"/>
        <w:numPr>
          <w:ilvl w:val="0"/>
          <w:numId w:val="43"/>
        </w:numPr>
      </w:pPr>
      <w:r>
        <w:t>a</w:t>
      </w:r>
      <w:r w:rsidRPr="005033A7">
        <w:t xml:space="preserve"> JOSM programmal való megismerkedés: a kezelőfelület, eszközök és funkciók feltérképezése</w:t>
      </w:r>
    </w:p>
    <w:p w14:paraId="06B81866" w14:textId="6FF8BB97" w:rsidR="006A4155" w:rsidRDefault="006A4155" w:rsidP="005033A7">
      <w:pPr>
        <w:pStyle w:val="Listaszerbekezds"/>
        <w:numPr>
          <w:ilvl w:val="0"/>
          <w:numId w:val="43"/>
        </w:numPr>
      </w:pPr>
      <w:r>
        <w:t>a</w:t>
      </w:r>
      <w:r w:rsidRPr="006A4155">
        <w:t xml:space="preserve"> hálózat szerkezetének megrajzolása: az utak, csomópontok és egyéb infrastruktúra-elemek vizuális felépítése a 2D-s felületen</w:t>
      </w:r>
    </w:p>
    <w:p w14:paraId="6A3D0C6B" w14:textId="70BF9220" w:rsidR="006A4155" w:rsidRPr="005033A7" w:rsidRDefault="006A4155" w:rsidP="005033A7">
      <w:pPr>
        <w:pStyle w:val="Listaszerbekezds"/>
        <w:numPr>
          <w:ilvl w:val="0"/>
          <w:numId w:val="43"/>
        </w:numPr>
      </w:pPr>
      <w:r>
        <w:t>i</w:t>
      </w:r>
      <w:r w:rsidRPr="006A4155">
        <w:t xml:space="preserve">mportálás a </w:t>
      </w:r>
      <w:proofErr w:type="spellStart"/>
      <w:r w:rsidRPr="006A4155">
        <w:t>Webots</w:t>
      </w:r>
      <w:proofErr w:type="spellEnd"/>
      <w:r w:rsidRPr="006A4155">
        <w:t xml:space="preserve"> környezetbe: a megrajzolt úthálózat exportálása megfelelő formátumban, majd annak </w:t>
      </w:r>
      <w:r>
        <w:t>átalakítása</w:t>
      </w:r>
      <w:r w:rsidRPr="006A4155">
        <w:t xml:space="preserve"> és tesztelése a szimuláció</w:t>
      </w:r>
      <w:r>
        <w:t>ban</w:t>
      </w:r>
    </w:p>
    <w:p w14:paraId="61334080" w14:textId="5A25F2BF" w:rsidR="003E4DE4" w:rsidRDefault="0043632E" w:rsidP="003E4DE4">
      <w:pPr>
        <w:pStyle w:val="Cmsor3"/>
      </w:pPr>
      <w:r>
        <w:t>Ismerkedés a JOSM programmal</w:t>
      </w:r>
    </w:p>
    <w:p w14:paraId="2662DADC" w14:textId="77777777" w:rsidR="00DF086B" w:rsidRDefault="00DF086B" w:rsidP="00DF086B">
      <w:r>
        <w:t xml:space="preserve">A program működését bemutató videó az </w:t>
      </w:r>
      <w:proofErr w:type="spellStart"/>
      <w:r>
        <w:t>OpenStreetMap</w:t>
      </w:r>
      <w:proofErr w:type="spellEnd"/>
      <w:r>
        <w:t xml:space="preserve"> </w:t>
      </w:r>
      <w:proofErr w:type="spellStart"/>
      <w:r>
        <w:t>Importer</w:t>
      </w:r>
      <w:proofErr w:type="spellEnd"/>
      <w:r>
        <w:t xml:space="preserve"> című </w:t>
      </w:r>
      <w:proofErr w:type="spellStart"/>
      <w:r>
        <w:t>Cyberbotics</w:t>
      </w:r>
      <w:proofErr w:type="spellEnd"/>
      <w:r>
        <w:t>-dokumentációban található.</w:t>
      </w:r>
    </w:p>
    <w:p w14:paraId="3972E544" w14:textId="77777777" w:rsidR="00DF086B" w:rsidRDefault="00DF086B" w:rsidP="00DF086B">
      <w:r>
        <w:lastRenderedPageBreak/>
        <w:t xml:space="preserve">A felvételen a JOSM legfontosabb, alapvető funkciói kerülnek ismertetésre, különös tekintettel arra, hogyan módosítható egy már </w:t>
      </w:r>
      <w:proofErr w:type="gramStart"/>
      <w:r>
        <w:t>meglévő .</w:t>
      </w:r>
      <w:proofErr w:type="spellStart"/>
      <w:r>
        <w:t>osm</w:t>
      </w:r>
      <w:proofErr w:type="spellEnd"/>
      <w:proofErr w:type="gramEnd"/>
      <w:r>
        <w:t xml:space="preserve"> fájl, majd hogyan importálható az a </w:t>
      </w:r>
      <w:proofErr w:type="spellStart"/>
      <w:r>
        <w:t>Webots</w:t>
      </w:r>
      <w:proofErr w:type="spellEnd"/>
      <w:r>
        <w:t xml:space="preserve"> környezetébe.</w:t>
      </w:r>
    </w:p>
    <w:p w14:paraId="06B2931C" w14:textId="77777777" w:rsidR="00AB463E" w:rsidRDefault="00DF086B" w:rsidP="00DF086B">
      <w:r>
        <w:t>Bár a videó elsősorban a módosítási folyamatra fókuszál, a bemutatott eszközök segítségével a teljes úthálózat manuálisan is létrehozható, így a projekt szempontjából is jól hasznosítható ismereteket tartalmazott.</w:t>
      </w:r>
    </w:p>
    <w:p w14:paraId="15323AF6" w14:textId="6BE3F143" w:rsidR="0043632E" w:rsidRDefault="00AB463E" w:rsidP="00DF086B">
      <w:r w:rsidRPr="00AB463E">
        <w:t xml:space="preserve">A projekt megvalósításához a következő három </w:t>
      </w:r>
      <w:r>
        <w:t xml:space="preserve">szerkesztőeszköz </w:t>
      </w:r>
      <w:r w:rsidRPr="00AB463E">
        <w:t>bizonyult a legfontosabbnak:</w:t>
      </w:r>
    </w:p>
    <w:p w14:paraId="1518672D" w14:textId="66069A17" w:rsidR="0043632E" w:rsidRDefault="0043632E" w:rsidP="0043632E">
      <w:pPr>
        <w:pStyle w:val="Listaszerbekezds"/>
        <w:numPr>
          <w:ilvl w:val="0"/>
          <w:numId w:val="44"/>
        </w:numPr>
      </w:pPr>
      <w:r>
        <w:t>kijelölés mód</w:t>
      </w:r>
      <w:r w:rsidR="00DF086B">
        <w:t xml:space="preserve">: </w:t>
      </w:r>
      <w:r w:rsidR="00AB463E" w:rsidRPr="00AB463E">
        <w:t>az útszakaszok, csomópontok vagy épületek kiválasztására szolgál</w:t>
      </w:r>
    </w:p>
    <w:p w14:paraId="7337EEED" w14:textId="4AEE4461" w:rsidR="0043632E" w:rsidRDefault="0043632E" w:rsidP="0043632E">
      <w:pPr>
        <w:pStyle w:val="Listaszerbekezds"/>
        <w:numPr>
          <w:ilvl w:val="0"/>
          <w:numId w:val="44"/>
        </w:numPr>
      </w:pPr>
      <w:r>
        <w:t>rajzolás</w:t>
      </w:r>
      <w:r w:rsidR="00DF086B">
        <w:t xml:space="preserve">: </w:t>
      </w:r>
      <w:r w:rsidR="00AB463E" w:rsidRPr="00AB463E">
        <w:t>új útszakaszok létrehozására használható</w:t>
      </w:r>
      <w:r w:rsidR="00AB463E">
        <w:t>,</w:t>
      </w:r>
      <w:r w:rsidR="00AB463E" w:rsidRPr="00AB463E">
        <w:t xml:space="preserve"> </w:t>
      </w:r>
      <w:r w:rsidR="00AB463E">
        <w:t>a</w:t>
      </w:r>
      <w:r w:rsidR="00AB463E" w:rsidRPr="00AB463E">
        <w:t xml:space="preserve"> felhasználó egérkattintásokkal pontokat helyez el a </w:t>
      </w:r>
      <w:r w:rsidR="00AB463E">
        <w:t>síkon</w:t>
      </w:r>
      <w:r w:rsidR="00AB463E" w:rsidRPr="00AB463E">
        <w:t>, amelyeket a program automatikusan összeköt, így határozva meg az útvonal</w:t>
      </w:r>
      <w:r w:rsidR="00AB463E">
        <w:t>at (később ezek a pontok fognak megjelenni „</w:t>
      </w:r>
      <w:proofErr w:type="spellStart"/>
      <w:r w:rsidR="00AB463E">
        <w:t>wayPoints</w:t>
      </w:r>
      <w:proofErr w:type="spellEnd"/>
      <w:r w:rsidR="00AB463E">
        <w:t>” attribútumként</w:t>
      </w:r>
      <w:r w:rsidR="00B401BF">
        <w:t xml:space="preserve"> a szimulációban</w:t>
      </w:r>
      <w:r w:rsidR="00AB463E">
        <w:t>)</w:t>
      </w:r>
    </w:p>
    <w:p w14:paraId="5FE30164" w14:textId="5618DAEF" w:rsidR="003E4DE4" w:rsidRDefault="0043632E" w:rsidP="003E4DE4">
      <w:pPr>
        <w:pStyle w:val="Listaszerbekezds"/>
        <w:numPr>
          <w:ilvl w:val="0"/>
          <w:numId w:val="44"/>
        </w:numPr>
      </w:pPr>
      <w:r>
        <w:t>kettévágási mód</w:t>
      </w:r>
      <w:r w:rsidR="00DF086B">
        <w:t xml:space="preserve">: </w:t>
      </w:r>
      <w:r w:rsidR="00B401BF" w:rsidRPr="00B401BF">
        <w:t>már meglévő útszakaszok felosztására szolgál</w:t>
      </w:r>
    </w:p>
    <w:p w14:paraId="4B7E2C18" w14:textId="77777777" w:rsidR="00B401BF" w:rsidRDefault="00B401BF" w:rsidP="00B401BF">
      <w:pPr>
        <w:keepNext/>
        <w:ind w:firstLine="0"/>
        <w:jc w:val="center"/>
      </w:pPr>
      <w:r w:rsidRPr="00B401BF">
        <w:drawing>
          <wp:inline distT="0" distB="0" distL="0" distR="0" wp14:anchorId="652D05E9" wp14:editId="7F902175">
            <wp:extent cx="1216247" cy="2648102"/>
            <wp:effectExtent l="0" t="0" r="3175" b="0"/>
            <wp:docPr id="600079309" name="Kép 1" descr="A képen szöveg, képernyőkép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079309" name="Kép 1" descr="A képen szöveg, képernyőkép, Betűtípus látható&#10;&#10;Előfordulhat, hogy az AI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18271" cy="265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E06CD" w14:textId="54D995B6" w:rsidR="00B401BF" w:rsidRDefault="00B401BF" w:rsidP="00B401BF">
      <w:pPr>
        <w:pStyle w:val="Kpalrs"/>
      </w:pPr>
      <w:r w:rsidRPr="00B401BF">
        <w:rPr>
          <w:i w:val="0"/>
          <w:iCs w:val="0"/>
        </w:rPr>
        <w:fldChar w:fldCharType="begin"/>
      </w:r>
      <w:r w:rsidRPr="00B401BF">
        <w:rPr>
          <w:i w:val="0"/>
          <w:iCs w:val="0"/>
        </w:rPr>
        <w:instrText xml:space="preserve"> SEQ ábra \* ARABIC </w:instrText>
      </w:r>
      <w:r w:rsidRPr="00B401BF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6</w:t>
      </w:r>
      <w:r w:rsidRPr="00B401BF">
        <w:rPr>
          <w:i w:val="0"/>
          <w:iCs w:val="0"/>
        </w:rPr>
        <w:fldChar w:fldCharType="end"/>
      </w:r>
      <w:r>
        <w:t>. ábra: JOSM szerkeszőteszközök</w:t>
      </w:r>
    </w:p>
    <w:p w14:paraId="002D25A4" w14:textId="2D1BF5C5" w:rsidR="00B401BF" w:rsidRDefault="00B401BF" w:rsidP="00B401BF">
      <w:pPr>
        <w:pStyle w:val="Cmsor3"/>
      </w:pPr>
      <w:r>
        <w:t>Úthálózat szerkezetének megrajzolása</w:t>
      </w:r>
    </w:p>
    <w:p w14:paraId="1AEB646D" w14:textId="1DCF56D6" w:rsidR="00B401BF" w:rsidRDefault="00B401BF" w:rsidP="00B401BF">
      <w:pPr>
        <w:pStyle w:val="Firstparagraph"/>
      </w:pPr>
      <w:r>
        <w:t>A programot magyarázó videóban egy „</w:t>
      </w:r>
      <w:proofErr w:type="spellStart"/>
      <w:r>
        <w:t>my_world.osm</w:t>
      </w:r>
      <w:proofErr w:type="spellEnd"/>
      <w:r>
        <w:t>” nevű világgal mutatják be a program funkcióit és szerkesztőeszközeit.</w:t>
      </w:r>
    </w:p>
    <w:p w14:paraId="45469CDA" w14:textId="29448E37" w:rsidR="00B401BF" w:rsidRPr="00B401BF" w:rsidRDefault="003D65B3" w:rsidP="00B401BF">
      <w:r w:rsidRPr="003D65B3">
        <w:lastRenderedPageBreak/>
        <w:t>Ez a világ szerkezeti felépítését és méretarányait tekintve is ideálisnak bizonyult a projekt igényeihez: elrendezése egyszerű, átlátható, ugyanakkor elegendő részletet tartalmaz ahhoz, hogy valósághű környezetet biztosítson a robot működésének teszteléséhez</w:t>
      </w:r>
      <w:r>
        <w:t>.</w:t>
      </w:r>
    </w:p>
    <w:p w14:paraId="7FA40E9A" w14:textId="77777777" w:rsidR="003D65B3" w:rsidRDefault="003D65B3" w:rsidP="003D65B3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16D26B63" wp14:editId="59FF321F">
            <wp:extent cx="2428646" cy="1731569"/>
            <wp:effectExtent l="0" t="0" r="0" b="2540"/>
            <wp:docPr id="13995687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485" cy="1740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F9A7E6" w14:textId="0EB0C8DA" w:rsidR="00B401BF" w:rsidRDefault="003D65B3" w:rsidP="003D65B3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7</w:t>
      </w:r>
      <w:r w:rsidRPr="007564D3">
        <w:rPr>
          <w:i w:val="0"/>
          <w:iCs w:val="0"/>
        </w:rPr>
        <w:fldChar w:fldCharType="end"/>
      </w:r>
      <w:r>
        <w:t>. ábra: "</w:t>
      </w:r>
      <w:proofErr w:type="spellStart"/>
      <w:r>
        <w:t>my_world.osm</w:t>
      </w:r>
      <w:proofErr w:type="spellEnd"/>
      <w:r>
        <w:t xml:space="preserve">" a </w:t>
      </w:r>
      <w:proofErr w:type="spellStart"/>
      <w:r>
        <w:t>Webots</w:t>
      </w:r>
      <w:proofErr w:type="spellEnd"/>
      <w:r>
        <w:t xml:space="preserve"> környezetben</w:t>
      </w:r>
    </w:p>
    <w:p w14:paraId="5995C40F" w14:textId="6A0F49B7" w:rsidR="003D65B3" w:rsidRDefault="003D65B3" w:rsidP="003D65B3">
      <w:pPr>
        <w:ind w:firstLine="0"/>
      </w:pPr>
      <w:r>
        <w:tab/>
      </w:r>
      <w:r w:rsidRPr="003D65B3">
        <w:t>Az útszakaszok kialakítása kevésbé realisztikus, mint egy valódi városi úthálózaté, ami előnyös a projekt szempontjából, mivel így a robot navigációját nem befolyásolják a felesleges komplexitások, például a többsávos utak</w:t>
      </w:r>
      <w:r>
        <w:t>.</w:t>
      </w:r>
    </w:p>
    <w:p w14:paraId="7AAD4751" w14:textId="0B162A79" w:rsidR="003D65B3" w:rsidRDefault="003D65B3" w:rsidP="003D65B3">
      <w:pPr>
        <w:ind w:firstLine="0"/>
      </w:pPr>
      <w:r>
        <w:tab/>
        <w:t xml:space="preserve">Ez a világ azonban nem elérhető semmilyen nyilvános fórumon, így megvalósítása az előző fejezetben tanultak alapján történt. A rajzolás közben figyelem előtt kell tartani az arányokat, </w:t>
      </w:r>
      <w:r w:rsidR="007564D3">
        <w:t>ellenben a hálózat több kilométeres hosszokat ölthet.</w:t>
      </w:r>
    </w:p>
    <w:p w14:paraId="29E52E7F" w14:textId="77777777" w:rsidR="007564D3" w:rsidRDefault="007564D3" w:rsidP="007564D3">
      <w:pPr>
        <w:keepNext/>
        <w:ind w:firstLine="0"/>
        <w:jc w:val="center"/>
      </w:pPr>
      <w:r w:rsidRPr="007564D3">
        <w:drawing>
          <wp:inline distT="0" distB="0" distL="0" distR="0" wp14:anchorId="614490A4" wp14:editId="08872A9B">
            <wp:extent cx="2790749" cy="1780198"/>
            <wp:effectExtent l="0" t="0" r="0" b="0"/>
            <wp:docPr id="105518318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02006" cy="1787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9F66C" w14:textId="00C88D21" w:rsidR="007564D3" w:rsidRDefault="007564D3" w:rsidP="007564D3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8</w:t>
      </w:r>
      <w:r w:rsidRPr="007564D3">
        <w:rPr>
          <w:i w:val="0"/>
          <w:iCs w:val="0"/>
        </w:rPr>
        <w:fldChar w:fldCharType="end"/>
      </w:r>
      <w:r>
        <w:t>. ábra: az úthálózat rekreációja</w:t>
      </w:r>
    </w:p>
    <w:p w14:paraId="3B3849D5" w14:textId="57B2AFF8" w:rsidR="007564D3" w:rsidRDefault="007564D3" w:rsidP="007564D3">
      <w:pPr>
        <w:ind w:firstLine="0"/>
      </w:pPr>
      <w:r>
        <w:tab/>
        <w:t xml:space="preserve">Az így megrajzolt </w:t>
      </w:r>
      <w:r w:rsidR="001923F5">
        <w:t>útszakaszokat</w:t>
      </w:r>
      <w:r>
        <w:t xml:space="preserve"> ezután címkékkel kell ellátni, hogy a megfelelő tulajdonságokat kapják. A címkék felelnek például az út felfestéséért, a sávok számáért, kötelező haladási irányért stb.</w:t>
      </w:r>
    </w:p>
    <w:p w14:paraId="02DCFFCF" w14:textId="77777777" w:rsidR="007564D3" w:rsidRDefault="007564D3" w:rsidP="007564D3">
      <w:pPr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6542321" wp14:editId="3A13571D">
            <wp:extent cx="2653080" cy="1250899"/>
            <wp:effectExtent l="0" t="0" r="0" b="6985"/>
            <wp:docPr id="280295626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160" cy="12617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BCB373" w14:textId="5DE9FCC6" w:rsidR="007564D3" w:rsidRDefault="007564D3" w:rsidP="007564D3">
      <w:pPr>
        <w:pStyle w:val="Kpalrs"/>
      </w:pPr>
      <w:r w:rsidRPr="007564D3">
        <w:rPr>
          <w:i w:val="0"/>
          <w:iCs w:val="0"/>
        </w:rPr>
        <w:fldChar w:fldCharType="begin"/>
      </w:r>
      <w:r w:rsidRPr="007564D3">
        <w:rPr>
          <w:i w:val="0"/>
          <w:iCs w:val="0"/>
        </w:rPr>
        <w:instrText xml:space="preserve"> SEQ ábra \* ARABIC </w:instrText>
      </w:r>
      <w:r w:rsidRPr="007564D3">
        <w:rPr>
          <w:i w:val="0"/>
          <w:iCs w:val="0"/>
        </w:rPr>
        <w:fldChar w:fldCharType="separate"/>
      </w:r>
      <w:r w:rsidR="001923F5">
        <w:rPr>
          <w:i w:val="0"/>
          <w:iCs w:val="0"/>
          <w:noProof/>
        </w:rPr>
        <w:t>9</w:t>
      </w:r>
      <w:r w:rsidRPr="007564D3">
        <w:rPr>
          <w:i w:val="0"/>
          <w:iCs w:val="0"/>
        </w:rPr>
        <w:fldChar w:fldCharType="end"/>
      </w:r>
      <w:r>
        <w:t>. ábra: „főút” címkével megjelölt útszakasz</w:t>
      </w:r>
    </w:p>
    <w:p w14:paraId="05A15A87" w14:textId="62483BF5" w:rsidR="001923F5" w:rsidRDefault="001923F5" w:rsidP="001923F5">
      <w:pPr>
        <w:ind w:firstLine="0"/>
      </w:pPr>
      <w:r>
        <w:tab/>
        <w:t xml:space="preserve">Ezt követően az elkészült </w:t>
      </w:r>
      <w:proofErr w:type="gramStart"/>
      <w:r>
        <w:t>úthálózat .</w:t>
      </w:r>
      <w:proofErr w:type="spellStart"/>
      <w:r>
        <w:t>osm</w:t>
      </w:r>
      <w:proofErr w:type="spellEnd"/>
      <w:proofErr w:type="gramEnd"/>
      <w:r>
        <w:t xml:space="preserve"> fájlként menthető, majd az 1.1.2. alfejezetben részletezett módszerrel átalakítható a szimulációs környezetben megnyitható világgá.</w:t>
      </w:r>
    </w:p>
    <w:p w14:paraId="5B924669" w14:textId="77777777" w:rsidR="001923F5" w:rsidRDefault="001923F5" w:rsidP="001923F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7C069E1" wp14:editId="7D3E3EA0">
            <wp:extent cx="4960315" cy="1679113"/>
            <wp:effectExtent l="0" t="0" r="0" b="0"/>
            <wp:docPr id="124943031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003" cy="16908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51CAEB" w14:textId="14B4F596" w:rsidR="001923F5" w:rsidRPr="001923F5" w:rsidRDefault="001923F5" w:rsidP="001923F5">
      <w:pPr>
        <w:pStyle w:val="Kpalrs"/>
      </w:pPr>
      <w:r w:rsidRPr="001923F5">
        <w:rPr>
          <w:i w:val="0"/>
          <w:iCs w:val="0"/>
        </w:rPr>
        <w:fldChar w:fldCharType="begin"/>
      </w:r>
      <w:r w:rsidRPr="001923F5">
        <w:rPr>
          <w:i w:val="0"/>
          <w:iCs w:val="0"/>
        </w:rPr>
        <w:instrText xml:space="preserve"> SEQ ábra \* ARABIC </w:instrText>
      </w:r>
      <w:r w:rsidRPr="001923F5">
        <w:rPr>
          <w:i w:val="0"/>
          <w:iCs w:val="0"/>
        </w:rPr>
        <w:fldChar w:fldCharType="separate"/>
      </w:r>
      <w:r w:rsidRPr="001923F5">
        <w:rPr>
          <w:i w:val="0"/>
          <w:iCs w:val="0"/>
          <w:noProof/>
        </w:rPr>
        <w:t>10</w:t>
      </w:r>
      <w:r w:rsidRPr="001923F5">
        <w:rPr>
          <w:i w:val="0"/>
          <w:iCs w:val="0"/>
        </w:rPr>
        <w:fldChar w:fldCharType="end"/>
      </w:r>
      <w:r>
        <w:t>. ábra: az elkészült úthálózat a szimulációban</w:t>
      </w:r>
    </w:p>
    <w:p w14:paraId="4391BB80" w14:textId="77777777" w:rsidR="009944F1" w:rsidRPr="00674F6E" w:rsidRDefault="0050128E" w:rsidP="00771B5F">
      <w:pPr>
        <w:pStyle w:val="Cmsor1-szmozatlan"/>
      </w:pPr>
      <w:bookmarkStart w:id="4" w:name="_Toc99107200"/>
      <w:r w:rsidRPr="00674F6E">
        <w:lastRenderedPageBreak/>
        <w:t>Irodalomjegyzék</w:t>
      </w:r>
      <w:bookmarkEnd w:id="4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5" w:name="_Ref89376640"/>
      <w:bookmarkStart w:id="6" w:name="_Toc99107201"/>
      <w:r w:rsidR="002F016A" w:rsidRPr="00FA1347">
        <w:t>Mellékletek</w:t>
      </w:r>
      <w:bookmarkEnd w:id="5"/>
      <w:bookmarkEnd w:id="6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fixedlinks.json</w:t>
      </w:r>
      <w:proofErr w:type="spellEnd"/>
      <w:proofErr w:type="gramEnd"/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proofErr w:type="gramStart"/>
      <w:r>
        <w:rPr>
          <w:rFonts w:ascii="Courier New" w:hAnsi="Courier New" w:cs="Courier New"/>
        </w:rPr>
        <w:t>linkek.json</w:t>
      </w:r>
      <w:proofErr w:type="spellEnd"/>
      <w:proofErr w:type="gramEnd"/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7" w:name="_Toc99107202"/>
      <w:r w:rsidRPr="006E4100">
        <w:lastRenderedPageBreak/>
        <w:t>Ábrajegyzék</w:t>
      </w:r>
      <w:bookmarkEnd w:id="7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8" w:name="_Toc99107203"/>
      <w:r>
        <w:lastRenderedPageBreak/>
        <w:t>Táblázatjegyzék</w:t>
      </w:r>
      <w:bookmarkEnd w:id="8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3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A495E" w14:textId="77777777" w:rsidR="00B505A6" w:rsidRDefault="00B505A6" w:rsidP="003101D0">
      <w:pPr>
        <w:spacing w:line="240" w:lineRule="auto"/>
      </w:pPr>
      <w:r>
        <w:separator/>
      </w:r>
    </w:p>
  </w:endnote>
  <w:endnote w:type="continuationSeparator" w:id="0">
    <w:p w14:paraId="2E88C7BB" w14:textId="77777777" w:rsidR="00B505A6" w:rsidRDefault="00B505A6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B3E013" w14:textId="77777777" w:rsidR="00B505A6" w:rsidRDefault="00B505A6" w:rsidP="003101D0">
      <w:pPr>
        <w:spacing w:line="240" w:lineRule="auto"/>
      </w:pPr>
      <w:r>
        <w:separator/>
      </w:r>
    </w:p>
  </w:footnote>
  <w:footnote w:type="continuationSeparator" w:id="0">
    <w:p w14:paraId="338D160C" w14:textId="77777777" w:rsidR="00B505A6" w:rsidRDefault="00B505A6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D8761B"/>
    <w:multiLevelType w:val="hybridMultilevel"/>
    <w:tmpl w:val="9A9AAE6A"/>
    <w:lvl w:ilvl="0" w:tplc="040E000F">
      <w:start w:val="1"/>
      <w:numFmt w:val="decimal"/>
      <w:lvlText w:val="%1."/>
      <w:lvlJc w:val="left"/>
      <w:pPr>
        <w:ind w:left="1854" w:hanging="360"/>
      </w:pPr>
    </w:lvl>
    <w:lvl w:ilvl="1" w:tplc="040E0019" w:tentative="1">
      <w:start w:val="1"/>
      <w:numFmt w:val="lowerLetter"/>
      <w:lvlText w:val="%2."/>
      <w:lvlJc w:val="left"/>
      <w:pPr>
        <w:ind w:left="2574" w:hanging="360"/>
      </w:pPr>
    </w:lvl>
    <w:lvl w:ilvl="2" w:tplc="040E001B" w:tentative="1">
      <w:start w:val="1"/>
      <w:numFmt w:val="lowerRoman"/>
      <w:lvlText w:val="%3."/>
      <w:lvlJc w:val="right"/>
      <w:pPr>
        <w:ind w:left="3294" w:hanging="180"/>
      </w:pPr>
    </w:lvl>
    <w:lvl w:ilvl="3" w:tplc="040E000F" w:tentative="1">
      <w:start w:val="1"/>
      <w:numFmt w:val="decimal"/>
      <w:lvlText w:val="%4."/>
      <w:lvlJc w:val="left"/>
      <w:pPr>
        <w:ind w:left="4014" w:hanging="360"/>
      </w:pPr>
    </w:lvl>
    <w:lvl w:ilvl="4" w:tplc="040E0019" w:tentative="1">
      <w:start w:val="1"/>
      <w:numFmt w:val="lowerLetter"/>
      <w:lvlText w:val="%5."/>
      <w:lvlJc w:val="left"/>
      <w:pPr>
        <w:ind w:left="4734" w:hanging="360"/>
      </w:pPr>
    </w:lvl>
    <w:lvl w:ilvl="5" w:tplc="040E001B" w:tentative="1">
      <w:start w:val="1"/>
      <w:numFmt w:val="lowerRoman"/>
      <w:lvlText w:val="%6."/>
      <w:lvlJc w:val="right"/>
      <w:pPr>
        <w:ind w:left="5454" w:hanging="180"/>
      </w:pPr>
    </w:lvl>
    <w:lvl w:ilvl="6" w:tplc="040E000F" w:tentative="1">
      <w:start w:val="1"/>
      <w:numFmt w:val="decimal"/>
      <w:lvlText w:val="%7."/>
      <w:lvlJc w:val="left"/>
      <w:pPr>
        <w:ind w:left="6174" w:hanging="360"/>
      </w:pPr>
    </w:lvl>
    <w:lvl w:ilvl="7" w:tplc="040E0019" w:tentative="1">
      <w:start w:val="1"/>
      <w:numFmt w:val="lowerLetter"/>
      <w:lvlText w:val="%8."/>
      <w:lvlJc w:val="left"/>
      <w:pPr>
        <w:ind w:left="6894" w:hanging="360"/>
      </w:pPr>
    </w:lvl>
    <w:lvl w:ilvl="8" w:tplc="040E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04F97F01"/>
    <w:multiLevelType w:val="hybridMultilevel"/>
    <w:tmpl w:val="55E6C75A"/>
    <w:lvl w:ilvl="0" w:tplc="B8924E16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B3154"/>
    <w:multiLevelType w:val="hybridMultilevel"/>
    <w:tmpl w:val="6062FF06"/>
    <w:lvl w:ilvl="0" w:tplc="D362D31E">
      <w:start w:val="1"/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B135001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1494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716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BB95004"/>
    <w:multiLevelType w:val="hybridMultilevel"/>
    <w:tmpl w:val="DF9260A0"/>
    <w:lvl w:ilvl="0" w:tplc="229639DA">
      <w:start w:val="1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1C6A328F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6" w15:restartNumberingAfterBreak="0">
    <w:nsid w:val="20E34A92"/>
    <w:multiLevelType w:val="hybridMultilevel"/>
    <w:tmpl w:val="FD94BC18"/>
    <w:lvl w:ilvl="0" w:tplc="C5969C4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F14AB"/>
    <w:multiLevelType w:val="hybridMultilevel"/>
    <w:tmpl w:val="FEB050F4"/>
    <w:lvl w:ilvl="0" w:tplc="D362D31E">
      <w:start w:val="1"/>
      <w:numFmt w:val="bullet"/>
      <w:lvlText w:val="•"/>
      <w:lvlJc w:val="left"/>
      <w:pPr>
        <w:ind w:left="1636" w:hanging="360"/>
      </w:pPr>
      <w:rPr>
        <w:rFonts w:ascii="Times New Roman" w:eastAsia="Times New Roman" w:hAnsi="Times New Roman" w:cs="Times New Roman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8532076"/>
    <w:multiLevelType w:val="hybridMultilevel"/>
    <w:tmpl w:val="5512E4B4"/>
    <w:lvl w:ilvl="0" w:tplc="B52C03B4">
      <w:start w:val="1"/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2B2E3DEE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E687647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964EAE"/>
    <w:multiLevelType w:val="hybridMultilevel"/>
    <w:tmpl w:val="A42CDA98"/>
    <w:lvl w:ilvl="0" w:tplc="D0D8AB2E">
      <w:start w:val="5"/>
      <w:numFmt w:val="bullet"/>
      <w:lvlText w:val="-"/>
      <w:lvlJc w:val="left"/>
      <w:pPr>
        <w:ind w:left="1070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2" w15:restartNumberingAfterBreak="0">
    <w:nsid w:val="364836CD"/>
    <w:multiLevelType w:val="hybridMultilevel"/>
    <w:tmpl w:val="056EB468"/>
    <w:lvl w:ilvl="0" w:tplc="D0D8AB2E">
      <w:start w:val="5"/>
      <w:numFmt w:val="bullet"/>
      <w:lvlText w:val="-"/>
      <w:lvlJc w:val="left"/>
      <w:pPr>
        <w:ind w:left="248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85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13" w15:restartNumberingAfterBreak="0">
    <w:nsid w:val="38071124"/>
    <w:multiLevelType w:val="hybridMultilevel"/>
    <w:tmpl w:val="AB56AADE"/>
    <w:lvl w:ilvl="0" w:tplc="D362D31E">
      <w:start w:val="1"/>
      <w:numFmt w:val="bullet"/>
      <w:lvlText w:val="•"/>
      <w:lvlJc w:val="left"/>
      <w:pPr>
        <w:ind w:left="1429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C391E8B"/>
    <w:multiLevelType w:val="hybridMultilevel"/>
    <w:tmpl w:val="09DE096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D0231"/>
    <w:multiLevelType w:val="hybridMultilevel"/>
    <w:tmpl w:val="5CC8E7B6"/>
    <w:lvl w:ilvl="0" w:tplc="E8AE21DC">
      <w:start w:val="5"/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55646AF"/>
    <w:multiLevelType w:val="hybridMultilevel"/>
    <w:tmpl w:val="C0E8F662"/>
    <w:lvl w:ilvl="0" w:tplc="D0D8AB2E">
      <w:start w:val="5"/>
      <w:numFmt w:val="bullet"/>
      <w:lvlText w:val="-"/>
      <w:lvlJc w:val="left"/>
      <w:pPr>
        <w:ind w:left="163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C7B40CE"/>
    <w:multiLevelType w:val="hybridMultilevel"/>
    <w:tmpl w:val="C16C062C"/>
    <w:lvl w:ilvl="0" w:tplc="D362D31E">
      <w:start w:val="1"/>
      <w:numFmt w:val="bullet"/>
      <w:lvlText w:val="•"/>
      <w:lvlJc w:val="left"/>
      <w:pPr>
        <w:ind w:left="1429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E403B85"/>
    <w:multiLevelType w:val="multilevel"/>
    <w:tmpl w:val="040E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10D2FEF"/>
    <w:multiLevelType w:val="hybridMultilevel"/>
    <w:tmpl w:val="56C09342"/>
    <w:lvl w:ilvl="0" w:tplc="D362D31E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3750A9"/>
    <w:multiLevelType w:val="hybridMultilevel"/>
    <w:tmpl w:val="5E928EC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5EBE6B65"/>
    <w:multiLevelType w:val="hybridMultilevel"/>
    <w:tmpl w:val="7E5E609A"/>
    <w:lvl w:ilvl="0" w:tplc="D0D8AB2E">
      <w:start w:val="5"/>
      <w:numFmt w:val="bullet"/>
      <w:lvlText w:val="-"/>
      <w:lvlJc w:val="left"/>
      <w:pPr>
        <w:ind w:left="163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61CB723B"/>
    <w:multiLevelType w:val="multilevel"/>
    <w:tmpl w:val="73C0E63E"/>
    <w:lvl w:ilvl="0">
      <w:start w:val="1"/>
      <w:numFmt w:val="decimal"/>
      <w:lvlText w:val="%1."/>
      <w:lvlJc w:val="left"/>
      <w:pPr>
        <w:ind w:left="1494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16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44860F4"/>
    <w:multiLevelType w:val="hybridMultilevel"/>
    <w:tmpl w:val="787C9704"/>
    <w:lvl w:ilvl="0" w:tplc="D362D31E">
      <w:start w:val="1"/>
      <w:numFmt w:val="bullet"/>
      <w:lvlText w:val="•"/>
      <w:lvlJc w:val="left"/>
      <w:pPr>
        <w:ind w:left="1429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6A8361B5"/>
    <w:multiLevelType w:val="hybridMultilevel"/>
    <w:tmpl w:val="3EDC061E"/>
    <w:lvl w:ilvl="0" w:tplc="D362D31E">
      <w:start w:val="1"/>
      <w:numFmt w:val="bullet"/>
      <w:lvlText w:val="•"/>
      <w:lvlJc w:val="left"/>
      <w:pPr>
        <w:ind w:left="1287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6CEC7380"/>
    <w:multiLevelType w:val="hybridMultilevel"/>
    <w:tmpl w:val="AB7AE21E"/>
    <w:lvl w:ilvl="0" w:tplc="D362D31E">
      <w:start w:val="1"/>
      <w:numFmt w:val="bullet"/>
      <w:lvlText w:val="•"/>
      <w:lvlJc w:val="left"/>
      <w:pPr>
        <w:ind w:left="180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2E50387"/>
    <w:multiLevelType w:val="hybridMultilevel"/>
    <w:tmpl w:val="19D20414"/>
    <w:lvl w:ilvl="0" w:tplc="C5969C40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32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25"/>
  </w:num>
  <w:num w:numId="2" w16cid:durableId="19198236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32"/>
  </w:num>
  <w:num w:numId="9" w16cid:durableId="196453867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25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29"/>
  </w:num>
  <w:num w:numId="13" w16cid:durableId="1303463559">
    <w:abstractNumId w:val="23"/>
  </w:num>
  <w:num w:numId="14" w16cid:durableId="2109886121">
    <w:abstractNumId w:val="31"/>
  </w:num>
  <w:num w:numId="15" w16cid:durableId="1225214267">
    <w:abstractNumId w:val="21"/>
  </w:num>
  <w:num w:numId="16" w16cid:durableId="45621615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17"/>
  </w:num>
  <w:num w:numId="18" w16cid:durableId="1802652368">
    <w:abstractNumId w:val="33"/>
  </w:num>
  <w:num w:numId="19" w16cid:durableId="308680502">
    <w:abstractNumId w:val="5"/>
  </w:num>
  <w:num w:numId="20" w16cid:durableId="1781759017">
    <w:abstractNumId w:val="4"/>
  </w:num>
  <w:num w:numId="21" w16cid:durableId="482504937">
    <w:abstractNumId w:val="8"/>
  </w:num>
  <w:num w:numId="22" w16cid:durableId="206917310">
    <w:abstractNumId w:val="7"/>
  </w:num>
  <w:num w:numId="23" w16cid:durableId="663901735">
    <w:abstractNumId w:val="28"/>
  </w:num>
  <w:num w:numId="24" w16cid:durableId="776364791">
    <w:abstractNumId w:val="26"/>
  </w:num>
  <w:num w:numId="25" w16cid:durableId="1808938943">
    <w:abstractNumId w:val="20"/>
  </w:num>
  <w:num w:numId="26" w16cid:durableId="175582322">
    <w:abstractNumId w:val="18"/>
  </w:num>
  <w:num w:numId="27" w16cid:durableId="1807311269">
    <w:abstractNumId w:val="13"/>
  </w:num>
  <w:num w:numId="28" w16cid:durableId="1429622252">
    <w:abstractNumId w:val="2"/>
  </w:num>
  <w:num w:numId="29" w16cid:durableId="1114596117">
    <w:abstractNumId w:val="27"/>
  </w:num>
  <w:num w:numId="30" w16cid:durableId="1401556540">
    <w:abstractNumId w:val="22"/>
  </w:num>
  <w:num w:numId="31" w16cid:durableId="1113208942">
    <w:abstractNumId w:val="0"/>
  </w:num>
  <w:num w:numId="32" w16cid:durableId="451443673">
    <w:abstractNumId w:val="1"/>
  </w:num>
  <w:num w:numId="33" w16cid:durableId="1826121040">
    <w:abstractNumId w:val="30"/>
  </w:num>
  <w:num w:numId="34" w16cid:durableId="2002805867">
    <w:abstractNumId w:val="6"/>
  </w:num>
  <w:num w:numId="35" w16cid:durableId="49350797">
    <w:abstractNumId w:val="14"/>
  </w:num>
  <w:num w:numId="36" w16cid:durableId="462357197">
    <w:abstractNumId w:val="10"/>
  </w:num>
  <w:num w:numId="37" w16cid:durableId="821391822">
    <w:abstractNumId w:val="19"/>
  </w:num>
  <w:num w:numId="38" w16cid:durableId="1850173978">
    <w:abstractNumId w:val="9"/>
  </w:num>
  <w:num w:numId="39" w16cid:durableId="1117141593">
    <w:abstractNumId w:val="3"/>
  </w:num>
  <w:num w:numId="40" w16cid:durableId="1081607837">
    <w:abstractNumId w:val="15"/>
  </w:num>
  <w:num w:numId="41" w16cid:durableId="1522209024">
    <w:abstractNumId w:val="11"/>
  </w:num>
  <w:num w:numId="42" w16cid:durableId="303313604">
    <w:abstractNumId w:val="12"/>
  </w:num>
  <w:num w:numId="43" w16cid:durableId="64573337">
    <w:abstractNumId w:val="24"/>
  </w:num>
  <w:num w:numId="44" w16cid:durableId="1802452497">
    <w:abstractNumId w:val="16"/>
  </w:num>
  <w:num w:numId="45" w16cid:durableId="66054161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53380"/>
    <w:rsid w:val="0006785B"/>
    <w:rsid w:val="00067B87"/>
    <w:rsid w:val="00070A85"/>
    <w:rsid w:val="00071C72"/>
    <w:rsid w:val="0007247B"/>
    <w:rsid w:val="000836AC"/>
    <w:rsid w:val="000878A7"/>
    <w:rsid w:val="00087915"/>
    <w:rsid w:val="00087FF8"/>
    <w:rsid w:val="00095C47"/>
    <w:rsid w:val="0009798B"/>
    <w:rsid w:val="000A36CC"/>
    <w:rsid w:val="000A735E"/>
    <w:rsid w:val="000A798C"/>
    <w:rsid w:val="000B016E"/>
    <w:rsid w:val="000B3866"/>
    <w:rsid w:val="000B570C"/>
    <w:rsid w:val="000B5823"/>
    <w:rsid w:val="000B7B9F"/>
    <w:rsid w:val="000C1861"/>
    <w:rsid w:val="000C2AAF"/>
    <w:rsid w:val="000C3675"/>
    <w:rsid w:val="000D09DC"/>
    <w:rsid w:val="000D2F68"/>
    <w:rsid w:val="000E0C4A"/>
    <w:rsid w:val="000E75A5"/>
    <w:rsid w:val="000F1092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81E43"/>
    <w:rsid w:val="00191D29"/>
    <w:rsid w:val="001923F5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1D52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087"/>
    <w:rsid w:val="0027218C"/>
    <w:rsid w:val="002754C3"/>
    <w:rsid w:val="002773E2"/>
    <w:rsid w:val="00282ACF"/>
    <w:rsid w:val="002844C3"/>
    <w:rsid w:val="00286AE4"/>
    <w:rsid w:val="002905E4"/>
    <w:rsid w:val="00291A15"/>
    <w:rsid w:val="002A369F"/>
    <w:rsid w:val="002B0F75"/>
    <w:rsid w:val="002B1A2A"/>
    <w:rsid w:val="002B4047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2B9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A784B"/>
    <w:rsid w:val="003B5C87"/>
    <w:rsid w:val="003B71D8"/>
    <w:rsid w:val="003B7FA8"/>
    <w:rsid w:val="003C269A"/>
    <w:rsid w:val="003C544B"/>
    <w:rsid w:val="003C6342"/>
    <w:rsid w:val="003D3289"/>
    <w:rsid w:val="003D65B3"/>
    <w:rsid w:val="003E4DE4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7E"/>
    <w:rsid w:val="004236AD"/>
    <w:rsid w:val="00424889"/>
    <w:rsid w:val="00425990"/>
    <w:rsid w:val="0043471A"/>
    <w:rsid w:val="0043632E"/>
    <w:rsid w:val="0045047B"/>
    <w:rsid w:val="00457C1F"/>
    <w:rsid w:val="00465758"/>
    <w:rsid w:val="00467F90"/>
    <w:rsid w:val="0048745E"/>
    <w:rsid w:val="004955A1"/>
    <w:rsid w:val="00496501"/>
    <w:rsid w:val="004A0767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033A7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1FD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5F7BFB"/>
    <w:rsid w:val="006012E6"/>
    <w:rsid w:val="00603001"/>
    <w:rsid w:val="006050C2"/>
    <w:rsid w:val="0060637E"/>
    <w:rsid w:val="006077A3"/>
    <w:rsid w:val="0061041C"/>
    <w:rsid w:val="006120CC"/>
    <w:rsid w:val="006136CB"/>
    <w:rsid w:val="0061744A"/>
    <w:rsid w:val="006256D4"/>
    <w:rsid w:val="006258E7"/>
    <w:rsid w:val="00627BC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4155"/>
    <w:rsid w:val="006A5863"/>
    <w:rsid w:val="006B3EC9"/>
    <w:rsid w:val="006C7AE9"/>
    <w:rsid w:val="006D050F"/>
    <w:rsid w:val="006D08A0"/>
    <w:rsid w:val="006D484D"/>
    <w:rsid w:val="006D68A0"/>
    <w:rsid w:val="006E0A0C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564D3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2BE4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57E3F"/>
    <w:rsid w:val="0086173E"/>
    <w:rsid w:val="00862195"/>
    <w:rsid w:val="008639CE"/>
    <w:rsid w:val="00876A5B"/>
    <w:rsid w:val="00877E34"/>
    <w:rsid w:val="008805BD"/>
    <w:rsid w:val="008808AD"/>
    <w:rsid w:val="008819EF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315E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B463E"/>
    <w:rsid w:val="00AD1F13"/>
    <w:rsid w:val="00AD2E35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01BF"/>
    <w:rsid w:val="00B429E8"/>
    <w:rsid w:val="00B45CAE"/>
    <w:rsid w:val="00B472A7"/>
    <w:rsid w:val="00B505A6"/>
    <w:rsid w:val="00B52FFD"/>
    <w:rsid w:val="00B54CEC"/>
    <w:rsid w:val="00B57DEF"/>
    <w:rsid w:val="00B64A04"/>
    <w:rsid w:val="00B64CCC"/>
    <w:rsid w:val="00B65105"/>
    <w:rsid w:val="00B66B8E"/>
    <w:rsid w:val="00B67836"/>
    <w:rsid w:val="00B75904"/>
    <w:rsid w:val="00B7768F"/>
    <w:rsid w:val="00B83600"/>
    <w:rsid w:val="00B83979"/>
    <w:rsid w:val="00B83DDE"/>
    <w:rsid w:val="00B84CB4"/>
    <w:rsid w:val="00B85814"/>
    <w:rsid w:val="00B86C1A"/>
    <w:rsid w:val="00B90F08"/>
    <w:rsid w:val="00B91755"/>
    <w:rsid w:val="00B9281E"/>
    <w:rsid w:val="00B93FC8"/>
    <w:rsid w:val="00BA44C3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C4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55C"/>
    <w:rsid w:val="00CB2667"/>
    <w:rsid w:val="00CB4375"/>
    <w:rsid w:val="00CB55DA"/>
    <w:rsid w:val="00CB582A"/>
    <w:rsid w:val="00CB755D"/>
    <w:rsid w:val="00CE1C25"/>
    <w:rsid w:val="00CE3AE0"/>
    <w:rsid w:val="00CF1BA4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2DC"/>
    <w:rsid w:val="00D304D0"/>
    <w:rsid w:val="00D41BAC"/>
    <w:rsid w:val="00D41BD7"/>
    <w:rsid w:val="00D43411"/>
    <w:rsid w:val="00D467BC"/>
    <w:rsid w:val="00D542A0"/>
    <w:rsid w:val="00D64CA2"/>
    <w:rsid w:val="00D71E4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086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150C6"/>
    <w:rsid w:val="00F22239"/>
    <w:rsid w:val="00F24CE8"/>
    <w:rsid w:val="00F3306B"/>
    <w:rsid w:val="00F37487"/>
    <w:rsid w:val="00F4377E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A5C9C"/>
    <w:rsid w:val="00FC0582"/>
    <w:rsid w:val="00FD106F"/>
    <w:rsid w:val="00FD3037"/>
    <w:rsid w:val="00FD3DF1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39"/>
      </w:numPr>
      <w:spacing w:before="720" w:after="48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39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39"/>
      </w:numPr>
      <w:spacing w:before="480" w:after="24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eloldatlanmegemlts">
    <w:name w:val="Unresolved Mention"/>
    <w:basedOn w:val="Bekezdsalapbettpusa"/>
    <w:uiPriority w:val="99"/>
    <w:semiHidden/>
    <w:unhideWhenUsed/>
    <w:rsid w:val="00D46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eg"/><Relationship Id="rId22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857</TotalTime>
  <Pages>23</Pages>
  <Words>1918</Words>
  <Characters>13238</Characters>
  <Application>Microsoft Office Word</Application>
  <DocSecurity>0</DocSecurity>
  <Lines>110</Lines>
  <Paragraphs>30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Zalán Tibor Wéninger</cp:lastModifiedBy>
  <cp:revision>8</cp:revision>
  <dcterms:created xsi:type="dcterms:W3CDTF">2025-10-11T10:03:00Z</dcterms:created>
  <dcterms:modified xsi:type="dcterms:W3CDTF">2025-10-12T14:23:00Z</dcterms:modified>
</cp:coreProperties>
</file>